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C5DA1" w:rsidRPr="00B35861" w:rsidRDefault="00D720EF" w:rsidP="00413F95">
      <w:pPr>
        <w:spacing w:after="120" w:line="240" w:lineRule="auto"/>
        <w:jc w:val="center"/>
      </w:pPr>
      <w:r w:rsidRPr="00B35861">
        <w:t>ÇANKAYA ÜNİVERSİTESİ MİMARLIK FAKÜLTESİ</w:t>
      </w:r>
    </w:p>
    <w:p w:rsidR="00D720EF" w:rsidRPr="00B35861" w:rsidRDefault="00D720EF" w:rsidP="00413F95">
      <w:pPr>
        <w:spacing w:after="120" w:line="240" w:lineRule="auto"/>
        <w:jc w:val="center"/>
      </w:pPr>
      <w:r w:rsidRPr="00B35861">
        <w:t>LİSE ÖĞRENCİLERİNE YÖNELİK</w:t>
      </w:r>
      <w:r w:rsidR="00D77247" w:rsidRPr="00B35861">
        <w:t xml:space="preserve"> “</w:t>
      </w:r>
      <w:r w:rsidR="00343A9F" w:rsidRPr="00B35861">
        <w:rPr>
          <w:b/>
        </w:rPr>
        <w:t>KENTİN GİZLİ BAHÇELERİ</w:t>
      </w:r>
      <w:r w:rsidR="00511C68" w:rsidRPr="00B35861">
        <w:t xml:space="preserve">” </w:t>
      </w:r>
      <w:r w:rsidRPr="00B35861">
        <w:t>KONULU FOTOĞRAF YARIŞMASI</w:t>
      </w:r>
      <w:r w:rsidR="0084727D" w:rsidRPr="00B35861">
        <w:t xml:space="preserve"> ŞARTNAMESİ (ŞUBAT 202</w:t>
      </w:r>
      <w:r w:rsidR="00343A9F" w:rsidRPr="00B35861">
        <w:t>2</w:t>
      </w:r>
      <w:r w:rsidR="0084727D" w:rsidRPr="00B35861">
        <w:t>)</w:t>
      </w:r>
    </w:p>
    <w:p w:rsidR="00D83CB3" w:rsidRPr="00B35861" w:rsidRDefault="00D83CB3" w:rsidP="002A10B4">
      <w:pPr>
        <w:spacing w:after="120" w:line="240" w:lineRule="auto"/>
        <w:rPr>
          <w:rFonts w:ascii="Times New Roman" w:hAnsi="Times New Roman" w:cs="Times New Roman"/>
        </w:rPr>
      </w:pPr>
    </w:p>
    <w:p w:rsidR="00D720EF" w:rsidRPr="00B35861" w:rsidRDefault="00D720EF" w:rsidP="002A10B4">
      <w:pPr>
        <w:spacing w:after="120" w:line="240" w:lineRule="auto"/>
      </w:pPr>
      <w:r w:rsidRPr="00B35861">
        <w:t>AMAÇ:</w:t>
      </w:r>
    </w:p>
    <w:p w:rsidR="00343A9F" w:rsidRPr="00B35861" w:rsidRDefault="00343A9F" w:rsidP="002A10B4">
      <w:pPr>
        <w:spacing w:after="120" w:line="240" w:lineRule="auto"/>
        <w:jc w:val="both"/>
      </w:pPr>
      <w:r w:rsidRPr="00B35861">
        <w:t>2020 yılında başlayan Covid-19 pandemisi, kentlerde yaşayanlar için doğaya, kıra, kırsala, yeşil ve açık alanlara olan ihtiyacı ve özlemi arttıran bir tecrübe olmuştur. Pandemi süresince, şehir yaşantısı içerisinde</w:t>
      </w:r>
      <w:r w:rsidR="00054BA6" w:rsidRPr="00B35861">
        <w:t xml:space="preserve">, </w:t>
      </w:r>
      <w:r w:rsidR="00B35861">
        <w:t xml:space="preserve">küçük ölçekli </w:t>
      </w:r>
      <w:r w:rsidR="00054BA6" w:rsidRPr="00B35861">
        <w:t>açık alan</w:t>
      </w:r>
      <w:r w:rsidR="00B35861">
        <w:t>lar</w:t>
      </w:r>
      <w:r w:rsidR="00054BA6" w:rsidRPr="00B35861">
        <w:t xml:space="preserve"> bile yeni işlevler kazanmış, </w:t>
      </w:r>
      <w:r w:rsidR="00B35861">
        <w:t xml:space="preserve">buralarda </w:t>
      </w:r>
      <w:r w:rsidR="00054BA6" w:rsidRPr="00B35861">
        <w:t xml:space="preserve">sosyal yaşantı zenginleşmiştir. Öte yandan kent içerisinde ve çeperinde yer alan kırsal mahallelere yönelim de artmıştır. Çankaya Üniversitesi </w:t>
      </w:r>
      <w:r w:rsidR="00EE6563">
        <w:t>Şehir ve Bölge Planlama Bölümü</w:t>
      </w:r>
      <w:r w:rsidR="00054BA6" w:rsidRPr="00B35861">
        <w:t xml:space="preserve"> ve KENTMER işbirliğinde</w:t>
      </w:r>
      <w:r w:rsidR="00C13473">
        <w:t>,</w:t>
      </w:r>
      <w:r w:rsidR="00054BA6" w:rsidRPr="00B35861">
        <w:t xml:space="preserve"> </w:t>
      </w:r>
      <w:r w:rsidR="00C13473">
        <w:t>Çankaya Üniversitesi 25. Yıl etkinlikleri kapsamında düzenlenmekte olan</w:t>
      </w:r>
      <w:r w:rsidR="00054BA6" w:rsidRPr="00B35861">
        <w:t xml:space="preserve"> Lise öğrencilerine yönelik “Kentin Gizli Bahçeleri” konulu fotoğraf yarışması </w:t>
      </w:r>
      <w:r w:rsidR="00F95C5B" w:rsidRPr="00B35861">
        <w:t>katılımcıların kentlerin barındırdığı gizli potansiyel olan bahçe, kır, yeşil ve açık alanların özgünlüklerini, zenginliklerini ve önemini fotoğraf sanatı yolu ile aktarmalarını amaçlamaktadır.</w:t>
      </w:r>
      <w:r w:rsidR="00DD63DB">
        <w:t xml:space="preserve"> </w:t>
      </w:r>
    </w:p>
    <w:p w:rsidR="00D720EF" w:rsidRPr="00B35861" w:rsidRDefault="00125106" w:rsidP="002A10B4">
      <w:pPr>
        <w:spacing w:after="120" w:line="240" w:lineRule="auto"/>
        <w:jc w:val="both"/>
      </w:pPr>
      <w:r w:rsidRPr="00B35861">
        <w:t xml:space="preserve">Bu doğrultuda fotoğraf eserleri toplanacak, estetik ve içerik niteliklerine göre </w:t>
      </w:r>
      <w:r w:rsidR="00CC39D3" w:rsidRPr="00B35861">
        <w:t xml:space="preserve">jüri tarafından </w:t>
      </w:r>
      <w:r w:rsidRPr="00B35861">
        <w:t>değerlendirilerek, en başar</w:t>
      </w:r>
      <w:r w:rsidR="00CC39D3" w:rsidRPr="00B35861">
        <w:t xml:space="preserve">ılı üç eser ödüllendirilecektir. Fotoğraf yarışması yolu ile lise öğrencilerini fotoğraf sanatına teşvik etmek, </w:t>
      </w:r>
      <w:r w:rsidR="000C1F7B" w:rsidRPr="00B35861">
        <w:t xml:space="preserve">yaşadıkları kentler üzerine kapsamlı bir algı geliştirmek, </w:t>
      </w:r>
      <w:r w:rsidR="00080BD5">
        <w:t xml:space="preserve">Şehir ve Bölge Planlama mesleğini tanıtmak, </w:t>
      </w:r>
      <w:r w:rsidR="00CC39D3" w:rsidRPr="00B35861">
        <w:t>genç yeten</w:t>
      </w:r>
      <w:r w:rsidR="00C7739D" w:rsidRPr="00B35861">
        <w:t>e</w:t>
      </w:r>
      <w:r w:rsidR="00CC39D3" w:rsidRPr="00B35861">
        <w:t>kleri ortaya çıkarmak ve başarılarını ödüllendirerek onlara destek olmak amaçlanmaktadır.</w:t>
      </w:r>
    </w:p>
    <w:p w:rsidR="00CF1BE6" w:rsidRPr="00B35861" w:rsidRDefault="00CF1BE6" w:rsidP="002A10B4">
      <w:pPr>
        <w:spacing w:after="120" w:line="240" w:lineRule="auto"/>
      </w:pPr>
    </w:p>
    <w:p w:rsidR="00840193" w:rsidRPr="00B35861" w:rsidRDefault="00840193" w:rsidP="00C17537">
      <w:pPr>
        <w:spacing w:after="120" w:line="240" w:lineRule="auto"/>
        <w:jc w:val="both"/>
      </w:pPr>
      <w:r w:rsidRPr="00B35861">
        <w:t xml:space="preserve">KATILIM </w:t>
      </w:r>
      <w:r w:rsidR="009701D4" w:rsidRPr="00B35861">
        <w:t>ŞARTLARI</w:t>
      </w:r>
      <w:r w:rsidRPr="00B35861">
        <w:t>:</w:t>
      </w:r>
    </w:p>
    <w:p w:rsidR="00840193" w:rsidRPr="00B35861" w:rsidRDefault="002E1C43" w:rsidP="00C17537">
      <w:pPr>
        <w:pStyle w:val="ListParagraph"/>
        <w:numPr>
          <w:ilvl w:val="0"/>
          <w:numId w:val="1"/>
        </w:numPr>
        <w:spacing w:after="120" w:line="240" w:lineRule="auto"/>
        <w:jc w:val="both"/>
      </w:pPr>
      <w:r w:rsidRPr="00B35861">
        <w:t xml:space="preserve">Yarışmanın konusu </w:t>
      </w:r>
      <w:r w:rsidR="00D820EB" w:rsidRPr="00B35861">
        <w:t>“</w:t>
      </w:r>
      <w:r w:rsidR="009217C3" w:rsidRPr="00B35861">
        <w:t>KENTİN GİZLİ BAHÇELERİ</w:t>
      </w:r>
      <w:r w:rsidR="00D820EB" w:rsidRPr="00B35861">
        <w:t>”</w:t>
      </w:r>
      <w:r w:rsidR="00D912E0" w:rsidRPr="00B35861">
        <w:t xml:space="preserve"> </w:t>
      </w:r>
      <w:r w:rsidRPr="00B35861">
        <w:t>olarak belirlenmiştir.</w:t>
      </w:r>
    </w:p>
    <w:p w:rsidR="006B6C0C" w:rsidRPr="00B35861" w:rsidRDefault="0084132F" w:rsidP="00C17537">
      <w:pPr>
        <w:pStyle w:val="ListParagraph"/>
        <w:numPr>
          <w:ilvl w:val="0"/>
          <w:numId w:val="1"/>
        </w:numPr>
        <w:spacing w:after="120" w:line="240" w:lineRule="auto"/>
        <w:jc w:val="both"/>
      </w:pPr>
      <w:r w:rsidRPr="00B35861">
        <w:t>Yarışma fotoğraf çeken ve fotoğraf çekmeyi seven</w:t>
      </w:r>
      <w:r w:rsidR="00212928" w:rsidRPr="00B35861">
        <w:t>, Ankara ilinde okumakta olan</w:t>
      </w:r>
      <w:r w:rsidR="00737132" w:rsidRPr="00B35861">
        <w:t xml:space="preserve"> </w:t>
      </w:r>
      <w:r w:rsidRPr="00B35861">
        <w:t xml:space="preserve">tüm lise öğrencilerine açıktır. </w:t>
      </w:r>
    </w:p>
    <w:p w:rsidR="0084132F" w:rsidRPr="00B35861" w:rsidRDefault="006B6C0C" w:rsidP="00C17537">
      <w:pPr>
        <w:pStyle w:val="ListParagraph"/>
        <w:numPr>
          <w:ilvl w:val="0"/>
          <w:numId w:val="1"/>
        </w:numPr>
        <w:spacing w:after="120" w:line="240" w:lineRule="auto"/>
        <w:jc w:val="both"/>
      </w:pPr>
      <w:r w:rsidRPr="00B35861">
        <w:t>Yarışmaya s</w:t>
      </w:r>
      <w:r w:rsidR="0084132F" w:rsidRPr="00B35861">
        <w:t>eçici kurul üye</w:t>
      </w:r>
      <w:r w:rsidR="00C7739D" w:rsidRPr="00B35861">
        <w:t xml:space="preserve"> ve yedek üyelerinin</w:t>
      </w:r>
      <w:r w:rsidR="0084132F" w:rsidRPr="00B35861">
        <w:t xml:space="preserve"> birinci derece akrabaları katılamaz.</w:t>
      </w:r>
    </w:p>
    <w:p w:rsidR="00D912E0" w:rsidRPr="00B35861" w:rsidRDefault="00D912E0" w:rsidP="00C17537">
      <w:pPr>
        <w:pStyle w:val="ListParagraph"/>
        <w:numPr>
          <w:ilvl w:val="0"/>
          <w:numId w:val="1"/>
        </w:numPr>
        <w:spacing w:after="120" w:line="240" w:lineRule="auto"/>
        <w:jc w:val="both"/>
      </w:pPr>
      <w:r w:rsidRPr="00B35861">
        <w:t>Yarışmaya katılacak eserlerin katılımcının kendisi tarafından çekilmesi gerekmektedir.</w:t>
      </w:r>
    </w:p>
    <w:p w:rsidR="00737132" w:rsidRPr="00B35861" w:rsidRDefault="00737132" w:rsidP="00C17537">
      <w:pPr>
        <w:pStyle w:val="ListParagraph"/>
        <w:numPr>
          <w:ilvl w:val="0"/>
          <w:numId w:val="1"/>
        </w:numPr>
        <w:spacing w:after="120" w:line="240" w:lineRule="auto"/>
        <w:jc w:val="both"/>
      </w:pPr>
      <w:r w:rsidRPr="00B35861">
        <w:t>Yarışmaya katılacak olan eserlerin sanal ortam dahil başka bir yerde yayımlanmamış olması gerekmektedir.</w:t>
      </w:r>
    </w:p>
    <w:p w:rsidR="0084132F" w:rsidRPr="00B35861" w:rsidRDefault="00C36918" w:rsidP="00C17537">
      <w:pPr>
        <w:pStyle w:val="ListParagraph"/>
        <w:numPr>
          <w:ilvl w:val="0"/>
          <w:numId w:val="1"/>
        </w:numPr>
        <w:spacing w:after="120" w:line="240" w:lineRule="auto"/>
        <w:jc w:val="both"/>
      </w:pPr>
      <w:r w:rsidRPr="00B35861">
        <w:t>Yarışmaya gönderilecek eserlerin daha önce başka bir y</w:t>
      </w:r>
      <w:r w:rsidR="00C7739D" w:rsidRPr="00B35861">
        <w:t>arışmada derece ve ödül almamış</w:t>
      </w:r>
      <w:r w:rsidRPr="00B35861">
        <w:t xml:space="preserve"> </w:t>
      </w:r>
      <w:r w:rsidR="00C7739D" w:rsidRPr="00B35861">
        <w:t xml:space="preserve">ve </w:t>
      </w:r>
      <w:r w:rsidRPr="00B35861">
        <w:t>sergilenmemiş olması gerekir.</w:t>
      </w:r>
    </w:p>
    <w:p w:rsidR="00C36918" w:rsidRPr="00B35861" w:rsidRDefault="00C6174A" w:rsidP="00C17537">
      <w:pPr>
        <w:pStyle w:val="ListParagraph"/>
        <w:numPr>
          <w:ilvl w:val="0"/>
          <w:numId w:val="1"/>
        </w:numPr>
        <w:spacing w:after="120" w:line="240" w:lineRule="auto"/>
        <w:jc w:val="both"/>
      </w:pPr>
      <w:r w:rsidRPr="00B35861">
        <w:t>Yarışmaya en fazla 3 eserle katılım olabilir.</w:t>
      </w:r>
    </w:p>
    <w:p w:rsidR="00D912E0" w:rsidRPr="00B35861" w:rsidRDefault="009701D4" w:rsidP="00C17537">
      <w:pPr>
        <w:spacing w:after="120" w:line="240" w:lineRule="auto"/>
        <w:jc w:val="both"/>
      </w:pPr>
      <w:r w:rsidRPr="00B35861">
        <w:t>TESLİM KURALLARI:</w:t>
      </w:r>
    </w:p>
    <w:p w:rsidR="00D912E0" w:rsidRPr="00B35861" w:rsidRDefault="00C6174A" w:rsidP="00C17537">
      <w:pPr>
        <w:pStyle w:val="ListParagraph"/>
        <w:numPr>
          <w:ilvl w:val="0"/>
          <w:numId w:val="1"/>
        </w:numPr>
        <w:spacing w:after="120" w:line="240" w:lineRule="auto"/>
        <w:jc w:val="both"/>
      </w:pPr>
      <w:r w:rsidRPr="00B35861">
        <w:t xml:space="preserve">Yarışmaya gönderilecek eserler renkli veya siyah beyaz </w:t>
      </w:r>
      <w:r w:rsidR="00D912E0" w:rsidRPr="00B35861">
        <w:t>olabilir</w:t>
      </w:r>
    </w:p>
    <w:p w:rsidR="00C6174A" w:rsidRPr="00B35861" w:rsidRDefault="00D912E0" w:rsidP="00C17537">
      <w:pPr>
        <w:pStyle w:val="ListParagraph"/>
        <w:numPr>
          <w:ilvl w:val="0"/>
          <w:numId w:val="1"/>
        </w:numPr>
        <w:spacing w:after="120" w:line="240" w:lineRule="auto"/>
        <w:jc w:val="both"/>
      </w:pPr>
      <w:r w:rsidRPr="00B35861">
        <w:t xml:space="preserve">Yarışmaya gönderilecek eserler </w:t>
      </w:r>
      <w:r w:rsidR="00C6174A" w:rsidRPr="00B35861">
        <w:t xml:space="preserve">geleneksel veya dijital </w:t>
      </w:r>
      <w:r w:rsidRPr="00B35861">
        <w:t xml:space="preserve">olarak </w:t>
      </w:r>
      <w:r w:rsidR="00C7739D" w:rsidRPr="00B35861">
        <w:t xml:space="preserve">çekilmiş ve </w:t>
      </w:r>
      <w:r w:rsidRPr="00B35861">
        <w:t>basılmış</w:t>
      </w:r>
      <w:r w:rsidR="00C6174A" w:rsidRPr="00B35861">
        <w:t xml:space="preserve"> olabilirler.</w:t>
      </w:r>
    </w:p>
    <w:p w:rsidR="0031797D" w:rsidRPr="00B35861" w:rsidRDefault="0031797D" w:rsidP="00C17537">
      <w:pPr>
        <w:pStyle w:val="ListParagraph"/>
        <w:numPr>
          <w:ilvl w:val="0"/>
          <w:numId w:val="1"/>
        </w:numPr>
        <w:spacing w:after="120" w:line="240" w:lineRule="auto"/>
        <w:jc w:val="both"/>
      </w:pPr>
      <w:r w:rsidRPr="00B35861">
        <w:t xml:space="preserve">Yarışmaya gönderilecek eserler </w:t>
      </w:r>
      <w:r w:rsidR="003F3092" w:rsidRPr="00B35861">
        <w:t xml:space="preserve">üzerinde </w:t>
      </w:r>
      <w:r w:rsidR="003F3092" w:rsidRPr="00B35861">
        <w:rPr>
          <w:b/>
        </w:rPr>
        <w:t>foto manipülasyon yapılamaz</w:t>
      </w:r>
      <w:r w:rsidR="003F3092" w:rsidRPr="00B35861">
        <w:t>.</w:t>
      </w:r>
    </w:p>
    <w:p w:rsidR="009701D4" w:rsidRPr="00B35861" w:rsidRDefault="00C6174A" w:rsidP="00C17537">
      <w:pPr>
        <w:pStyle w:val="ListParagraph"/>
        <w:numPr>
          <w:ilvl w:val="0"/>
          <w:numId w:val="1"/>
        </w:numPr>
        <w:spacing w:after="120" w:line="240" w:lineRule="auto"/>
        <w:jc w:val="both"/>
      </w:pPr>
      <w:r w:rsidRPr="00B35861">
        <w:t xml:space="preserve">Eserler </w:t>
      </w:r>
      <w:r w:rsidR="00D912E0" w:rsidRPr="00B35861">
        <w:t xml:space="preserve">fotoğraf kağıdı üzerine </w:t>
      </w:r>
      <w:r w:rsidRPr="00B35861">
        <w:t xml:space="preserve">basılı </w:t>
      </w:r>
      <w:r w:rsidR="00D912E0" w:rsidRPr="00B35861">
        <w:t>olarak teslim edilecektir.</w:t>
      </w:r>
    </w:p>
    <w:p w:rsidR="009701D4" w:rsidRPr="00B35861" w:rsidRDefault="00737132" w:rsidP="00C17537">
      <w:pPr>
        <w:pStyle w:val="ListParagraph"/>
        <w:numPr>
          <w:ilvl w:val="0"/>
          <w:numId w:val="1"/>
        </w:numPr>
        <w:spacing w:after="120" w:line="240" w:lineRule="auto"/>
        <w:jc w:val="both"/>
      </w:pPr>
      <w:r w:rsidRPr="00B35861">
        <w:t>Eserlerin kısa kenar uzunluğu</w:t>
      </w:r>
      <w:r w:rsidR="009701D4" w:rsidRPr="00B35861">
        <w:t xml:space="preserve">  20 cm,</w:t>
      </w:r>
      <w:r w:rsidRPr="00B35861">
        <w:t xml:space="preserve"> uzun kenar uzunluğu</w:t>
      </w:r>
      <w:r w:rsidR="009701D4" w:rsidRPr="00B35861">
        <w:t xml:space="preserve"> serbest olacaktır. </w:t>
      </w:r>
    </w:p>
    <w:p w:rsidR="009701D4" w:rsidRPr="00B35861" w:rsidRDefault="009701D4" w:rsidP="00C17537">
      <w:pPr>
        <w:pStyle w:val="ListParagraph"/>
        <w:numPr>
          <w:ilvl w:val="0"/>
          <w:numId w:val="1"/>
        </w:numPr>
        <w:spacing w:after="120" w:line="240" w:lineRule="auto"/>
        <w:jc w:val="both"/>
      </w:pPr>
      <w:r w:rsidRPr="00B35861">
        <w:t xml:space="preserve">Eserler fotoğraf kağıdına basılacak, başka bir yüzey üzerine yapıştırılmayacak ve çerçevelenmeyecektir. Fotokopi ile elde edilen baskılar kabul edilmeyecektir. </w:t>
      </w:r>
    </w:p>
    <w:p w:rsidR="00D912E0" w:rsidRPr="00B35861" w:rsidRDefault="009701D4" w:rsidP="00C17537">
      <w:pPr>
        <w:pStyle w:val="ListParagraph"/>
        <w:numPr>
          <w:ilvl w:val="0"/>
          <w:numId w:val="1"/>
        </w:numPr>
        <w:spacing w:after="120" w:line="240" w:lineRule="auto"/>
        <w:jc w:val="both"/>
      </w:pPr>
      <w:r w:rsidRPr="00B35861">
        <w:t xml:space="preserve">Basılı fotoğrafların yanı sıra, fotoğrafların dijital dosyaları bir CD’ye </w:t>
      </w:r>
      <w:r w:rsidR="00981543" w:rsidRPr="00B35861">
        <w:t>kaydedilerek</w:t>
      </w:r>
      <w:r w:rsidRPr="00B35861">
        <w:t xml:space="preserve"> </w:t>
      </w:r>
      <w:r w:rsidR="00C6174A" w:rsidRPr="00B35861">
        <w:t>teslim edilecektir.</w:t>
      </w:r>
      <w:r w:rsidR="00017B38" w:rsidRPr="00B35861">
        <w:t xml:space="preserve"> </w:t>
      </w:r>
    </w:p>
    <w:p w:rsidR="009701D4" w:rsidRPr="00B35861" w:rsidRDefault="002D0A29" w:rsidP="00C17537">
      <w:pPr>
        <w:pStyle w:val="ListParagraph"/>
        <w:numPr>
          <w:ilvl w:val="0"/>
          <w:numId w:val="1"/>
        </w:numPr>
        <w:spacing w:after="120" w:line="240" w:lineRule="auto"/>
        <w:jc w:val="both"/>
      </w:pPr>
      <w:r w:rsidRPr="00B35861">
        <w:t xml:space="preserve">Dijital dosyalar 300dpi çözünürlükte, </w:t>
      </w:r>
      <w:r w:rsidR="009701D4" w:rsidRPr="00B35861">
        <w:t xml:space="preserve">renk formatı </w:t>
      </w:r>
      <w:r w:rsidRPr="00B35861">
        <w:t>RGB,</w:t>
      </w:r>
      <w:r w:rsidR="009701D4" w:rsidRPr="00B35861">
        <w:t xml:space="preserve"> dosya formatı</w:t>
      </w:r>
      <w:r w:rsidRPr="00B35861">
        <w:t xml:space="preserve"> JPEG veya TIFF uzantılı olacaktır. </w:t>
      </w:r>
    </w:p>
    <w:p w:rsidR="009701D4" w:rsidRPr="00B35861" w:rsidRDefault="002D0A29" w:rsidP="00C17537">
      <w:pPr>
        <w:pStyle w:val="ListParagraph"/>
        <w:numPr>
          <w:ilvl w:val="0"/>
          <w:numId w:val="1"/>
        </w:numPr>
        <w:spacing w:after="120" w:line="240" w:lineRule="auto"/>
        <w:jc w:val="both"/>
      </w:pPr>
      <w:r w:rsidRPr="00B35861">
        <w:t xml:space="preserve">Seçici Kurul’un değerlendirmesi sürecinde eser sahiplerinin kimliklerinin gizli kalması önemli olduğu için, yarışmacılar kendilerine 6 rakamdan/harften oluşan bir rumuz seçeceklerdir. </w:t>
      </w:r>
    </w:p>
    <w:p w:rsidR="009701D4" w:rsidRPr="00B35861" w:rsidRDefault="002D0A29" w:rsidP="00C17537">
      <w:pPr>
        <w:pStyle w:val="ListParagraph"/>
        <w:numPr>
          <w:ilvl w:val="0"/>
          <w:numId w:val="1"/>
        </w:numPr>
        <w:spacing w:after="120" w:line="240" w:lineRule="auto"/>
        <w:jc w:val="both"/>
      </w:pPr>
      <w:r w:rsidRPr="00B35861">
        <w:t xml:space="preserve">Eğer eser sahibi yarışmaya birden fazla eser ile katılıyorsa aynı rumuzu vererek eserlere sıra numarası vermesi gerekmektedir (örnek: </w:t>
      </w:r>
      <w:r w:rsidR="00C7739D" w:rsidRPr="00B35861">
        <w:t>KENTİM</w:t>
      </w:r>
      <w:r w:rsidRPr="00B35861">
        <w:t xml:space="preserve">-3). </w:t>
      </w:r>
    </w:p>
    <w:p w:rsidR="009701D4" w:rsidRPr="00B35861" w:rsidRDefault="002D0A29" w:rsidP="00C17537">
      <w:pPr>
        <w:pStyle w:val="ListParagraph"/>
        <w:numPr>
          <w:ilvl w:val="0"/>
          <w:numId w:val="1"/>
        </w:numPr>
        <w:spacing w:after="120" w:line="240" w:lineRule="auto"/>
        <w:jc w:val="both"/>
      </w:pPr>
      <w:r w:rsidRPr="00B35861">
        <w:lastRenderedPageBreak/>
        <w:t xml:space="preserve">Rumuz (var ise sıra numarası ile birlikte) </w:t>
      </w:r>
      <w:r w:rsidR="009701D4" w:rsidRPr="00B35861">
        <w:t xml:space="preserve">basılı </w:t>
      </w:r>
      <w:r w:rsidRPr="00B35861">
        <w:t>eserlerin arka yüz</w:t>
      </w:r>
      <w:r w:rsidR="009701D4" w:rsidRPr="00B35861">
        <w:t>ün</w:t>
      </w:r>
      <w:r w:rsidRPr="00B35861">
        <w:t xml:space="preserve">de sağ alt köşeye yazılacaktır. Eserlerin dijital </w:t>
      </w:r>
      <w:r w:rsidR="009701D4" w:rsidRPr="00B35861">
        <w:t>dosyalarınında</w:t>
      </w:r>
      <w:r w:rsidRPr="00B35861">
        <w:t xml:space="preserve"> ise rumuz dosya adı olarak kullanılacak</w:t>
      </w:r>
      <w:r w:rsidR="00C22910" w:rsidRPr="00B35861">
        <w:t>tır. T</w:t>
      </w:r>
      <w:r w:rsidRPr="00B35861">
        <w:t>eslim edile</w:t>
      </w:r>
      <w:r w:rsidR="00614946" w:rsidRPr="00B35861">
        <w:t>cek</w:t>
      </w:r>
      <w:r w:rsidRPr="00B35861">
        <w:t xml:space="preserve"> CD’nin üzerine de rumuz yazılacaktır.</w:t>
      </w:r>
    </w:p>
    <w:p w:rsidR="00614946" w:rsidRPr="00B35861" w:rsidRDefault="00614946" w:rsidP="00C17537">
      <w:pPr>
        <w:pStyle w:val="ListParagraph"/>
        <w:numPr>
          <w:ilvl w:val="0"/>
          <w:numId w:val="1"/>
        </w:numPr>
        <w:spacing w:after="120" w:line="240" w:lineRule="auto"/>
        <w:jc w:val="both"/>
      </w:pPr>
      <w:r w:rsidRPr="00B35861">
        <w:t>CD ve Fotoğrafların üzerine hiç bir şekilde katılımcının açık isim bilgileri bulunmayacaktır.</w:t>
      </w:r>
    </w:p>
    <w:p w:rsidR="00C253BF" w:rsidRPr="00B35861" w:rsidRDefault="002D0A29" w:rsidP="00C17537">
      <w:pPr>
        <w:pStyle w:val="ListParagraph"/>
        <w:numPr>
          <w:ilvl w:val="0"/>
          <w:numId w:val="1"/>
        </w:numPr>
        <w:spacing w:after="120" w:line="240" w:lineRule="auto"/>
        <w:jc w:val="both"/>
      </w:pPr>
      <w:r w:rsidRPr="00B35861">
        <w:t>Seçici kurulun değerlendirmesi tamamland</w:t>
      </w:r>
      <w:r w:rsidR="00C22910" w:rsidRPr="00B35861">
        <w:t>ıktan sonra yarışmacıların kim</w:t>
      </w:r>
      <w:r w:rsidRPr="00B35861">
        <w:t>l</w:t>
      </w:r>
      <w:r w:rsidR="00C22910" w:rsidRPr="00B35861">
        <w:t>i</w:t>
      </w:r>
      <w:r w:rsidRPr="00B35861">
        <w:t>k ve iletişim bilgilerinin elde edilmesi amacı ile ekte bir “katılım formu” sunulmaktadır</w:t>
      </w:r>
      <w:r w:rsidR="00DC4ABD" w:rsidRPr="00B35861">
        <w:t>. Formun eksiksiz</w:t>
      </w:r>
      <w:r w:rsidR="00614946" w:rsidRPr="00B35861">
        <w:t xml:space="preserve"> ve okunaklı bir şekilde doldur</w:t>
      </w:r>
      <w:r w:rsidR="00DC4ABD" w:rsidRPr="00B35861">
        <w:t xml:space="preserve">ulması ve imzalanması konusunda gerekli özen gösterilmelidir. Katılım formunun kapalı bir </w:t>
      </w:r>
      <w:r w:rsidR="00C253BF" w:rsidRPr="00B35861">
        <w:t xml:space="preserve">mektup </w:t>
      </w:r>
      <w:r w:rsidR="00DC4ABD" w:rsidRPr="00B35861">
        <w:t>zarf</w:t>
      </w:r>
      <w:r w:rsidR="00C253BF" w:rsidRPr="00B35861">
        <w:t>ın</w:t>
      </w:r>
      <w:r w:rsidR="00DC4ABD" w:rsidRPr="00B35861">
        <w:t xml:space="preserve">a konulması ve üzerine </w:t>
      </w:r>
      <w:r w:rsidR="00C253BF" w:rsidRPr="00B35861">
        <w:t xml:space="preserve">katılımcının RUMUZ’unun </w:t>
      </w:r>
      <w:r w:rsidR="00DC4ABD" w:rsidRPr="00B35861">
        <w:t xml:space="preserve">ve </w:t>
      </w:r>
      <w:r w:rsidR="00D820EB" w:rsidRPr="00B35861">
        <w:t>“</w:t>
      </w:r>
      <w:r w:rsidR="00F754BC" w:rsidRPr="00B35861">
        <w:t>KENTİN GİZLİ BAHÇELERİ</w:t>
      </w:r>
      <w:r w:rsidR="00F9390F" w:rsidRPr="00B35861">
        <w:t>”</w:t>
      </w:r>
      <w:r w:rsidR="00BD658E" w:rsidRPr="00B35861">
        <w:t xml:space="preserve"> </w:t>
      </w:r>
      <w:r w:rsidR="00DC4ABD" w:rsidRPr="00B35861">
        <w:t>KONULU FOTOĞRAF YARIŞMASI 20</w:t>
      </w:r>
      <w:r w:rsidR="00BD658E" w:rsidRPr="00B35861">
        <w:t>2</w:t>
      </w:r>
      <w:r w:rsidR="00F754BC" w:rsidRPr="00B35861">
        <w:t>2</w:t>
      </w:r>
      <w:r w:rsidR="00DC4ABD" w:rsidRPr="00B35861">
        <w:t xml:space="preserve">” başlığı yazılması gerekmektedir. </w:t>
      </w:r>
    </w:p>
    <w:p w:rsidR="009701D4" w:rsidRPr="00B35861" w:rsidRDefault="00C253BF" w:rsidP="00C17537">
      <w:pPr>
        <w:pStyle w:val="ListParagraph"/>
        <w:numPr>
          <w:ilvl w:val="0"/>
          <w:numId w:val="1"/>
        </w:numPr>
        <w:spacing w:after="120" w:line="240" w:lineRule="auto"/>
        <w:jc w:val="both"/>
      </w:pPr>
      <w:r w:rsidRPr="00B35861">
        <w:t xml:space="preserve">Üzerine katılımcının RUMUZ’unun ve </w:t>
      </w:r>
      <w:r w:rsidR="00BA4653" w:rsidRPr="00B35861">
        <w:t>“</w:t>
      </w:r>
      <w:r w:rsidR="00F754BC" w:rsidRPr="00B35861">
        <w:t>KENTİN GİZLİ BAHÇELERİ</w:t>
      </w:r>
      <w:r w:rsidR="00F9390F" w:rsidRPr="00B35861">
        <w:t>”</w:t>
      </w:r>
      <w:r w:rsidR="00BD658E" w:rsidRPr="00B35861">
        <w:t xml:space="preserve"> </w:t>
      </w:r>
      <w:r w:rsidR="00671A32" w:rsidRPr="00B35861">
        <w:t>KONULU FOTOĞRAF YARIŞMASI 20</w:t>
      </w:r>
      <w:r w:rsidR="00BD658E" w:rsidRPr="00B35861">
        <w:t>2</w:t>
      </w:r>
      <w:r w:rsidR="00F754BC" w:rsidRPr="00B35861">
        <w:t>2</w:t>
      </w:r>
      <w:r w:rsidR="00671A32" w:rsidRPr="00B35861">
        <w:t>”</w:t>
      </w:r>
      <w:r w:rsidRPr="00B35861">
        <w:t xml:space="preserve"> yazılan A4</w:t>
      </w:r>
      <w:r w:rsidR="000864FF" w:rsidRPr="00B35861">
        <w:t xml:space="preserve"> veya A3 boyutunda</w:t>
      </w:r>
      <w:r w:rsidRPr="00B35861">
        <w:t xml:space="preserve">  bir</w:t>
      </w:r>
      <w:r w:rsidR="00754BF0" w:rsidRPr="00B35861">
        <w:t xml:space="preserve"> zarf için</w:t>
      </w:r>
      <w:r w:rsidRPr="00B35861">
        <w:t>e, (1) e</w:t>
      </w:r>
      <w:r w:rsidR="00DC4ABD" w:rsidRPr="00B35861">
        <w:t>serler</w:t>
      </w:r>
      <w:r w:rsidRPr="00B35861">
        <w:t>, (2) CD, (3) kimlik zarfı,</w:t>
      </w:r>
      <w:r w:rsidR="00DC4ABD" w:rsidRPr="00B35861">
        <w:t xml:space="preserve"> </w:t>
      </w:r>
      <w:r w:rsidR="00754BF0" w:rsidRPr="00B35861">
        <w:t xml:space="preserve">konularak </w:t>
      </w:r>
      <w:r w:rsidR="00DC4ABD" w:rsidRPr="00B35861">
        <w:t xml:space="preserve">yarışma sekreterliğine teslim edilmesi </w:t>
      </w:r>
      <w:r w:rsidR="00754BF0" w:rsidRPr="00B35861">
        <w:t>gerekmektedir.</w:t>
      </w:r>
      <w:r w:rsidR="009701D4" w:rsidRPr="00B35861">
        <w:t xml:space="preserve"> </w:t>
      </w:r>
    </w:p>
    <w:p w:rsidR="009701D4" w:rsidRPr="00B35861" w:rsidRDefault="009701D4" w:rsidP="00C17537">
      <w:pPr>
        <w:spacing w:after="120" w:line="240" w:lineRule="auto"/>
        <w:ind w:left="360"/>
        <w:jc w:val="both"/>
      </w:pPr>
      <w:r w:rsidRPr="00B35861">
        <w:t>Eser(ler)inizin hem basılı halini hem de dijital kopyasını tanımlanan şekilde teslim etmeniz gerekmektedir. Bu kurallara uymayan katılımcıların eserleri değerlendirmeye alınmayacaktır.</w:t>
      </w:r>
    </w:p>
    <w:p w:rsidR="00083BA3" w:rsidRDefault="00083BA3" w:rsidP="00C17537">
      <w:pPr>
        <w:spacing w:after="120" w:line="240" w:lineRule="auto"/>
        <w:jc w:val="both"/>
      </w:pPr>
    </w:p>
    <w:p w:rsidR="002D0A29" w:rsidRPr="00B35861" w:rsidRDefault="00C22910" w:rsidP="00C17537">
      <w:pPr>
        <w:spacing w:after="120" w:line="240" w:lineRule="auto"/>
        <w:jc w:val="both"/>
      </w:pPr>
      <w:r w:rsidRPr="00B35861">
        <w:t>ESERLERİN ULAŞTIRILMASI:</w:t>
      </w:r>
    </w:p>
    <w:p w:rsidR="000864FF" w:rsidRPr="00B35861" w:rsidRDefault="00DC4ABD" w:rsidP="00C17537">
      <w:pPr>
        <w:pStyle w:val="ListParagraph"/>
        <w:numPr>
          <w:ilvl w:val="0"/>
          <w:numId w:val="1"/>
        </w:numPr>
        <w:spacing w:after="120" w:line="240" w:lineRule="auto"/>
        <w:jc w:val="both"/>
      </w:pPr>
      <w:r w:rsidRPr="00B35861">
        <w:t>Eserler postada/kargoda zarar görmeyecek şekilde paketlenmeli</w:t>
      </w:r>
      <w:r w:rsidR="000864FF" w:rsidRPr="00B35861">
        <w:t>dir.</w:t>
      </w:r>
      <w:r w:rsidRPr="00B35861">
        <w:t xml:space="preserve"> </w:t>
      </w:r>
    </w:p>
    <w:p w:rsidR="000864FF" w:rsidRPr="00B35861" w:rsidRDefault="000864FF" w:rsidP="00C17537">
      <w:pPr>
        <w:pStyle w:val="ListParagraph"/>
        <w:numPr>
          <w:ilvl w:val="0"/>
          <w:numId w:val="1"/>
        </w:numPr>
        <w:spacing w:after="120" w:line="240" w:lineRule="auto"/>
        <w:jc w:val="both"/>
      </w:pPr>
      <w:r w:rsidRPr="00B35861">
        <w:t>Zarfın</w:t>
      </w:r>
      <w:r w:rsidR="00DC4ABD" w:rsidRPr="00B35861">
        <w:t xml:space="preserve"> içerisinde fotoğraf(lar)ın basılı hali</w:t>
      </w:r>
      <w:r w:rsidR="00FE69CC" w:rsidRPr="00B35861">
        <w:t>, CD içerisinde dijital kopyası ve katılım formu zarfı bulun</w:t>
      </w:r>
      <w:r w:rsidRPr="00B35861">
        <w:t>duğu kontrol edilmelidir</w:t>
      </w:r>
      <w:r w:rsidR="00FE69CC" w:rsidRPr="00B35861">
        <w:t xml:space="preserve">. </w:t>
      </w:r>
    </w:p>
    <w:p w:rsidR="00DC4ABD" w:rsidRPr="00B35861" w:rsidRDefault="00FE69CC" w:rsidP="005C4514">
      <w:pPr>
        <w:pStyle w:val="ListParagraph"/>
        <w:numPr>
          <w:ilvl w:val="0"/>
          <w:numId w:val="1"/>
        </w:numPr>
        <w:spacing w:after="120" w:line="240" w:lineRule="auto"/>
        <w:jc w:val="both"/>
      </w:pPr>
      <w:r w:rsidRPr="00B35861">
        <w:t>Eserlerin</w:t>
      </w:r>
      <w:r w:rsidR="000864FF" w:rsidRPr="00B35861">
        <w:t xml:space="preserve"> </w:t>
      </w:r>
      <w:r w:rsidR="00D23880">
        <w:rPr>
          <w:b/>
        </w:rPr>
        <w:t xml:space="preserve">09 Mayıs </w:t>
      </w:r>
      <w:r w:rsidR="00BD658E" w:rsidRPr="00B35861">
        <w:rPr>
          <w:b/>
        </w:rPr>
        <w:t>202</w:t>
      </w:r>
      <w:r w:rsidR="005C1F1E">
        <w:rPr>
          <w:b/>
        </w:rPr>
        <w:t>2</w:t>
      </w:r>
      <w:r w:rsidRPr="00B35861">
        <w:t xml:space="preserve"> günü saat </w:t>
      </w:r>
      <w:r w:rsidRPr="00B35861">
        <w:rPr>
          <w:b/>
        </w:rPr>
        <w:t>17:00’a kadar</w:t>
      </w:r>
      <w:r w:rsidRPr="00B35861">
        <w:t>, “Çankaya Üniveritesi</w:t>
      </w:r>
      <w:r w:rsidR="005C4514" w:rsidRPr="00B35861">
        <w:t xml:space="preserve"> Merkez</w:t>
      </w:r>
      <w:r w:rsidR="004914BC" w:rsidRPr="00B35861">
        <w:t xml:space="preserve"> Kampüsü, </w:t>
      </w:r>
      <w:r w:rsidRPr="00B35861">
        <w:t xml:space="preserve">Mimarlık Fakültesi Şehir ve Bölge Planlama Sekretaryası, </w:t>
      </w:r>
      <w:r w:rsidR="005C4514" w:rsidRPr="00B35861">
        <w:t xml:space="preserve">Eskişehir Yolu 29. Km, Yukarıyurtçu Mahallesi Mimar </w:t>
      </w:r>
      <w:bookmarkStart w:id="0" w:name="_GoBack"/>
      <w:bookmarkEnd w:id="0"/>
      <w:r w:rsidR="005C4514" w:rsidRPr="00B35861">
        <w:t>Sinan Caddesi No:4 06790, Etimesgut/ANKARA</w:t>
      </w:r>
      <w:r w:rsidRPr="00B35861">
        <w:t xml:space="preserve"> adresine ulaş</w:t>
      </w:r>
      <w:r w:rsidR="00C22910" w:rsidRPr="00B35861">
        <w:t>tırılması gerekmektedir</w:t>
      </w:r>
      <w:r w:rsidRPr="00B35861">
        <w:t>.</w:t>
      </w:r>
    </w:p>
    <w:p w:rsidR="00524595" w:rsidRPr="00B35861" w:rsidRDefault="00524595" w:rsidP="00C17537">
      <w:pPr>
        <w:pStyle w:val="ListParagraph"/>
        <w:numPr>
          <w:ilvl w:val="0"/>
          <w:numId w:val="1"/>
        </w:numPr>
        <w:spacing w:after="120" w:line="240" w:lineRule="auto"/>
        <w:jc w:val="both"/>
      </w:pPr>
      <w:r w:rsidRPr="00B35861">
        <w:t>Yarışmaya gönderilecek olan eserlerin teslimi ve geri alımı eser sahiplerine aittir. Kargoda doğabilecek her türlü hasardan ve belirtilen süre içinde geri alınmayan eserlerden kurum sorumlu değildir.</w:t>
      </w:r>
    </w:p>
    <w:p w:rsidR="00524595" w:rsidRPr="00B35861" w:rsidRDefault="00524595" w:rsidP="00C17537">
      <w:pPr>
        <w:pStyle w:val="ListParagraph"/>
        <w:numPr>
          <w:ilvl w:val="0"/>
          <w:numId w:val="1"/>
        </w:numPr>
        <w:spacing w:after="120" w:line="240" w:lineRule="auto"/>
        <w:jc w:val="both"/>
      </w:pPr>
      <w:r w:rsidRPr="00B35861">
        <w:t>Yarışm</w:t>
      </w:r>
      <w:r w:rsidR="00C22910" w:rsidRPr="00B35861">
        <w:t>a</w:t>
      </w:r>
      <w:r w:rsidRPr="00B35861">
        <w:t xml:space="preserve"> ile her türlü duyuru, afiş, broşür, katalog kurumun yetkisi dahilindedir.</w:t>
      </w:r>
    </w:p>
    <w:p w:rsidR="00524595" w:rsidRPr="00B35861" w:rsidRDefault="00524595" w:rsidP="00C17537">
      <w:pPr>
        <w:pStyle w:val="ListParagraph"/>
        <w:numPr>
          <w:ilvl w:val="0"/>
          <w:numId w:val="1"/>
        </w:numPr>
        <w:spacing w:after="120" w:line="240" w:lineRule="auto"/>
        <w:jc w:val="both"/>
      </w:pPr>
      <w:r w:rsidRPr="00B35861">
        <w:t xml:space="preserve">Yarışma ile ilgili bilgiler </w:t>
      </w:r>
      <w:hyperlink r:id="rId5" w:history="1">
        <w:r w:rsidR="00EE6563" w:rsidRPr="00971FC4">
          <w:rPr>
            <w:rStyle w:val="Hyperlink"/>
          </w:rPr>
          <w:t>www.crp.cankaya.edu.tr</w:t>
        </w:r>
      </w:hyperlink>
      <w:r w:rsidR="00EE6563">
        <w:t xml:space="preserve">’ </w:t>
      </w:r>
      <w:r w:rsidRPr="00B35861">
        <w:t xml:space="preserve">de duyurulacaktır.  Yarışma sonuçları </w:t>
      </w:r>
      <w:r w:rsidR="00F80983" w:rsidRPr="00B35861">
        <w:rPr>
          <w:b/>
        </w:rPr>
        <w:t>23</w:t>
      </w:r>
      <w:r w:rsidR="001905AA" w:rsidRPr="00B35861">
        <w:rPr>
          <w:b/>
        </w:rPr>
        <w:t xml:space="preserve"> </w:t>
      </w:r>
      <w:r w:rsidR="0008600B" w:rsidRPr="00B35861">
        <w:rPr>
          <w:b/>
        </w:rPr>
        <w:t>Mayıs</w:t>
      </w:r>
      <w:r w:rsidR="0033197E" w:rsidRPr="00B35861">
        <w:rPr>
          <w:b/>
        </w:rPr>
        <w:t xml:space="preserve"> 20</w:t>
      </w:r>
      <w:r w:rsidR="00BD658E" w:rsidRPr="00B35861">
        <w:rPr>
          <w:b/>
        </w:rPr>
        <w:t>2</w:t>
      </w:r>
      <w:r w:rsidR="005C1F1E">
        <w:rPr>
          <w:b/>
        </w:rPr>
        <w:t>2</w:t>
      </w:r>
      <w:r w:rsidR="0008600B" w:rsidRPr="00B35861">
        <w:rPr>
          <w:b/>
        </w:rPr>
        <w:t xml:space="preserve"> Pazartesi </w:t>
      </w:r>
      <w:r w:rsidRPr="00B35861">
        <w:t xml:space="preserve">günü </w:t>
      </w:r>
      <w:hyperlink r:id="rId6" w:history="1">
        <w:r w:rsidR="009519CF" w:rsidRPr="00B35861">
          <w:rPr>
            <w:rStyle w:val="Hyperlink"/>
          </w:rPr>
          <w:t>http://www.cankaya.edu.tr/duyuru/index.php</w:t>
        </w:r>
      </w:hyperlink>
      <w:r w:rsidR="009519CF" w:rsidRPr="00B35861">
        <w:t xml:space="preserve"> </w:t>
      </w:r>
      <w:r w:rsidRPr="00B35861">
        <w:t>adresinde yayınlanacaktır.</w:t>
      </w:r>
    </w:p>
    <w:p w:rsidR="00524595" w:rsidRPr="00B35861" w:rsidRDefault="00524595" w:rsidP="00C17537">
      <w:pPr>
        <w:pStyle w:val="ListParagraph"/>
        <w:numPr>
          <w:ilvl w:val="0"/>
          <w:numId w:val="1"/>
        </w:numPr>
        <w:spacing w:after="120" w:line="240" w:lineRule="auto"/>
        <w:jc w:val="both"/>
      </w:pPr>
      <w:r w:rsidRPr="00B35861">
        <w:t xml:space="preserve">Seçici kurul 3 adet ödüllü eseri ve sergilenmeye değer bululnan eserleri belirleyecek, Ödüller </w:t>
      </w:r>
      <w:r w:rsidR="00F80983" w:rsidRPr="00B35861">
        <w:rPr>
          <w:b/>
        </w:rPr>
        <w:t>27</w:t>
      </w:r>
      <w:r w:rsidR="000B1493" w:rsidRPr="00B35861">
        <w:rPr>
          <w:b/>
        </w:rPr>
        <w:t xml:space="preserve"> </w:t>
      </w:r>
      <w:r w:rsidR="00B539CC" w:rsidRPr="00B35861">
        <w:rPr>
          <w:b/>
        </w:rPr>
        <w:t>Mayıs</w:t>
      </w:r>
      <w:r w:rsidR="0033197E" w:rsidRPr="00B35861">
        <w:rPr>
          <w:b/>
        </w:rPr>
        <w:t xml:space="preserve"> 20</w:t>
      </w:r>
      <w:r w:rsidR="00BD658E" w:rsidRPr="00B35861">
        <w:rPr>
          <w:b/>
        </w:rPr>
        <w:t>2</w:t>
      </w:r>
      <w:r w:rsidR="005C1F1E">
        <w:rPr>
          <w:b/>
        </w:rPr>
        <w:t>2</w:t>
      </w:r>
      <w:r w:rsidR="0033197E" w:rsidRPr="00B35861">
        <w:rPr>
          <w:b/>
        </w:rPr>
        <w:t xml:space="preserve"> </w:t>
      </w:r>
      <w:r w:rsidRPr="00B35861">
        <w:t xml:space="preserve">günü </w:t>
      </w:r>
      <w:r w:rsidR="00F80983" w:rsidRPr="00B35861">
        <w:t xml:space="preserve">15:30 da </w:t>
      </w:r>
      <w:r w:rsidRPr="00B35861">
        <w:t xml:space="preserve">düzenlenecek törenle sahiplerine verilecektir. </w:t>
      </w:r>
    </w:p>
    <w:p w:rsidR="00524595" w:rsidRPr="00B35861" w:rsidRDefault="00524595" w:rsidP="00C17537">
      <w:pPr>
        <w:pStyle w:val="ListParagraph"/>
        <w:numPr>
          <w:ilvl w:val="0"/>
          <w:numId w:val="1"/>
        </w:numPr>
        <w:spacing w:after="120" w:line="240" w:lineRule="auto"/>
        <w:jc w:val="both"/>
      </w:pPr>
      <w:r w:rsidRPr="00B35861">
        <w:t>Yarışmaya katılanlar</w:t>
      </w:r>
      <w:r w:rsidR="00B0368B" w:rsidRPr="00B35861">
        <w:t xml:space="preserve"> tüm koşulları kabul etmiş sayılırlar.</w:t>
      </w:r>
    </w:p>
    <w:p w:rsidR="00B0368B" w:rsidRPr="00B35861" w:rsidRDefault="00B0368B" w:rsidP="002A10B4">
      <w:pPr>
        <w:spacing w:after="120" w:line="240" w:lineRule="auto"/>
      </w:pPr>
    </w:p>
    <w:p w:rsidR="00B0368B" w:rsidRPr="00B35861" w:rsidRDefault="00B0368B" w:rsidP="002A10B4">
      <w:pPr>
        <w:spacing w:after="120" w:line="240" w:lineRule="auto"/>
      </w:pPr>
      <w:r w:rsidRPr="00B35861">
        <w:t>ÖDÜLLER:</w:t>
      </w:r>
    </w:p>
    <w:tbl>
      <w:tblPr>
        <w:tblStyle w:val="TableGrid"/>
        <w:tblW w:w="0" w:type="auto"/>
        <w:tblInd w:w="1111" w:type="dxa"/>
        <w:tblLook w:val="04A0" w:firstRow="1" w:lastRow="0" w:firstColumn="1" w:lastColumn="0" w:noHBand="0" w:noVBand="1"/>
      </w:tblPr>
      <w:tblGrid>
        <w:gridCol w:w="1384"/>
        <w:gridCol w:w="1985"/>
        <w:gridCol w:w="3540"/>
      </w:tblGrid>
      <w:tr w:rsidR="0078342E" w:rsidRPr="00B35861" w:rsidTr="003F6A31">
        <w:tc>
          <w:tcPr>
            <w:tcW w:w="1384" w:type="dxa"/>
            <w:vAlign w:val="center"/>
          </w:tcPr>
          <w:p w:rsidR="0078342E" w:rsidRPr="00B35861" w:rsidRDefault="0078342E" w:rsidP="0078342E">
            <w:pPr>
              <w:jc w:val="center"/>
            </w:pPr>
            <w:r w:rsidRPr="00B35861">
              <w:t>1</w:t>
            </w:r>
          </w:p>
        </w:tc>
        <w:tc>
          <w:tcPr>
            <w:tcW w:w="1985" w:type="dxa"/>
            <w:vAlign w:val="center"/>
          </w:tcPr>
          <w:p w:rsidR="0078342E" w:rsidRPr="00B35861" w:rsidRDefault="0078342E" w:rsidP="0078342E">
            <w:pPr>
              <w:jc w:val="center"/>
            </w:pPr>
            <w:r>
              <w:t xml:space="preserve">Dell Vostro 3515 Notebook </w:t>
            </w:r>
          </w:p>
        </w:tc>
        <w:tc>
          <w:tcPr>
            <w:tcW w:w="3540" w:type="dxa"/>
            <w:vAlign w:val="center"/>
          </w:tcPr>
          <w:p w:rsidR="0078342E" w:rsidRPr="00B35861" w:rsidRDefault="0078342E" w:rsidP="0078342E">
            <w:r w:rsidRPr="001E2716">
              <w:t>Dell vostro 3515 amd ryzen 8gb 256gb ssd rodeon vega 8vga 15,6"</w:t>
            </w:r>
            <w:r>
              <w:t xml:space="preserve"> Notebook  </w:t>
            </w:r>
          </w:p>
        </w:tc>
      </w:tr>
      <w:tr w:rsidR="000C5005" w:rsidRPr="00B35861" w:rsidTr="008A5D59">
        <w:tc>
          <w:tcPr>
            <w:tcW w:w="1384" w:type="dxa"/>
            <w:vAlign w:val="center"/>
          </w:tcPr>
          <w:p w:rsidR="000C5005" w:rsidRPr="00B35861" w:rsidRDefault="000C5005" w:rsidP="000C5005">
            <w:pPr>
              <w:jc w:val="center"/>
            </w:pPr>
            <w:r w:rsidRPr="00B35861">
              <w:t>2</w:t>
            </w:r>
          </w:p>
        </w:tc>
        <w:tc>
          <w:tcPr>
            <w:tcW w:w="1985" w:type="dxa"/>
          </w:tcPr>
          <w:p w:rsidR="000C5005" w:rsidRPr="00B35861" w:rsidRDefault="00353913" w:rsidP="00586157">
            <w:pPr>
              <w:jc w:val="center"/>
            </w:pPr>
            <w:r w:rsidRPr="00353913">
              <w:t>Apple iPad 10.2” Tablet</w:t>
            </w:r>
          </w:p>
        </w:tc>
        <w:tc>
          <w:tcPr>
            <w:tcW w:w="3540" w:type="dxa"/>
          </w:tcPr>
          <w:p w:rsidR="000C5005" w:rsidRPr="00B35861" w:rsidRDefault="00AB2237" w:rsidP="00AB2237">
            <w:pPr>
              <w:spacing w:after="120"/>
            </w:pPr>
            <w:r w:rsidRPr="00B35861">
              <w:t xml:space="preserve">Apple iPad 9.Nesil Wi-Fi MK2K3TU/A 64 GB 10.2" Tablet  </w:t>
            </w:r>
          </w:p>
        </w:tc>
      </w:tr>
      <w:tr w:rsidR="005E0F96" w:rsidRPr="00B35861" w:rsidTr="00FD229B">
        <w:tc>
          <w:tcPr>
            <w:tcW w:w="1384" w:type="dxa"/>
            <w:vAlign w:val="center"/>
          </w:tcPr>
          <w:p w:rsidR="005E0F96" w:rsidRPr="00B35861" w:rsidRDefault="005E0F96" w:rsidP="00FD229B">
            <w:pPr>
              <w:shd w:val="clear" w:color="auto" w:fill="FFFFFF" w:themeFill="background1"/>
              <w:jc w:val="center"/>
            </w:pPr>
            <w:r w:rsidRPr="00B35861">
              <w:t>3</w:t>
            </w:r>
          </w:p>
        </w:tc>
        <w:tc>
          <w:tcPr>
            <w:tcW w:w="1985" w:type="dxa"/>
            <w:shd w:val="clear" w:color="auto" w:fill="auto"/>
            <w:vAlign w:val="center"/>
          </w:tcPr>
          <w:p w:rsidR="005E0F96" w:rsidRPr="00B35861" w:rsidRDefault="00353913" w:rsidP="00353913">
            <w:pPr>
              <w:spacing w:after="120"/>
              <w:jc w:val="center"/>
            </w:pPr>
            <w:r w:rsidRPr="00353913">
              <w:t>Kindle E-Kitap Okuyucu</w:t>
            </w:r>
          </w:p>
        </w:tc>
        <w:tc>
          <w:tcPr>
            <w:tcW w:w="3540" w:type="dxa"/>
            <w:vAlign w:val="center"/>
          </w:tcPr>
          <w:p w:rsidR="005E0F96" w:rsidRPr="00B35861" w:rsidRDefault="00AB2237" w:rsidP="00FD229B">
            <w:pPr>
              <w:shd w:val="clear" w:color="auto" w:fill="FFFFFF" w:themeFill="background1"/>
              <w:jc w:val="center"/>
            </w:pPr>
            <w:r w:rsidRPr="00B35861">
              <w:t xml:space="preserve">Amazon Kindle Paperwhite 4 8 GB 6" E Kitap Okuyucu  </w:t>
            </w:r>
          </w:p>
        </w:tc>
      </w:tr>
    </w:tbl>
    <w:p w:rsidR="00E35326" w:rsidRPr="00B35861" w:rsidRDefault="00E35326" w:rsidP="00FD229B">
      <w:pPr>
        <w:shd w:val="clear" w:color="auto" w:fill="FFFFFF" w:themeFill="background1"/>
        <w:spacing w:after="120" w:line="240" w:lineRule="auto"/>
      </w:pPr>
    </w:p>
    <w:p w:rsidR="00DD63DB" w:rsidRDefault="00DD63DB" w:rsidP="002A10B4">
      <w:pPr>
        <w:spacing w:after="120" w:line="240" w:lineRule="auto"/>
      </w:pPr>
    </w:p>
    <w:p w:rsidR="00DD63DB" w:rsidRDefault="00DD63DB" w:rsidP="002A10B4">
      <w:pPr>
        <w:spacing w:after="120" w:line="240" w:lineRule="auto"/>
      </w:pPr>
    </w:p>
    <w:p w:rsidR="00E35326" w:rsidRPr="00B35861" w:rsidRDefault="00E35326" w:rsidP="002A10B4">
      <w:pPr>
        <w:spacing w:after="120" w:line="240" w:lineRule="auto"/>
      </w:pPr>
      <w:r w:rsidRPr="00B35861">
        <w:lastRenderedPageBreak/>
        <w:t>JÜRİ ÜYELERİ</w:t>
      </w:r>
    </w:p>
    <w:p w:rsidR="00AE7205" w:rsidRPr="00B35861" w:rsidRDefault="007B2844" w:rsidP="002A10B4">
      <w:pPr>
        <w:pStyle w:val="ListParagraph"/>
        <w:numPr>
          <w:ilvl w:val="0"/>
          <w:numId w:val="3"/>
        </w:numPr>
        <w:spacing w:after="120" w:line="240" w:lineRule="auto"/>
      </w:pPr>
      <w:r w:rsidRPr="00B35861">
        <w:t xml:space="preserve">Deniz Altay Kaya </w:t>
      </w:r>
      <w:r w:rsidR="006B638A" w:rsidRPr="00B35861">
        <w:t>(</w:t>
      </w:r>
      <w:r w:rsidR="00BA5722" w:rsidRPr="00B35861">
        <w:t>Şehir P</w:t>
      </w:r>
      <w:r w:rsidR="001D2DA7">
        <w:t>la</w:t>
      </w:r>
      <w:r w:rsidR="00BA5722" w:rsidRPr="00B35861">
        <w:t xml:space="preserve">ncısı, </w:t>
      </w:r>
      <w:r w:rsidRPr="00B35861">
        <w:t xml:space="preserve">Çankaya Üniversitesi Şehir </w:t>
      </w:r>
      <w:r w:rsidR="006B638A" w:rsidRPr="00B35861">
        <w:t xml:space="preserve">ve </w:t>
      </w:r>
      <w:r w:rsidRPr="00B35861">
        <w:t xml:space="preserve">Bölge Planlama </w:t>
      </w:r>
      <w:r w:rsidR="006B638A" w:rsidRPr="00B35861">
        <w:t xml:space="preserve">Bölümü </w:t>
      </w:r>
      <w:r w:rsidR="00BA4653" w:rsidRPr="00B35861">
        <w:t xml:space="preserve">Doktor </w:t>
      </w:r>
      <w:r w:rsidRPr="00B35861">
        <w:t xml:space="preserve">Öğretim </w:t>
      </w:r>
      <w:r w:rsidR="000B1493" w:rsidRPr="00B35861">
        <w:t>Üyesi</w:t>
      </w:r>
      <w:r w:rsidR="006B638A" w:rsidRPr="00B35861">
        <w:t>)</w:t>
      </w:r>
    </w:p>
    <w:p w:rsidR="007D62BB" w:rsidRPr="00B35861" w:rsidRDefault="00126F16" w:rsidP="002A10B4">
      <w:pPr>
        <w:pStyle w:val="ListParagraph"/>
        <w:numPr>
          <w:ilvl w:val="0"/>
          <w:numId w:val="3"/>
        </w:numPr>
        <w:spacing w:after="120" w:line="240" w:lineRule="auto"/>
      </w:pPr>
      <w:r w:rsidRPr="00B35861">
        <w:t>Ezgi Orhan</w:t>
      </w:r>
      <w:r w:rsidR="007D62BB" w:rsidRPr="00B35861">
        <w:t xml:space="preserve"> (</w:t>
      </w:r>
      <w:r w:rsidR="00BA5722" w:rsidRPr="00B35861">
        <w:t>Şehir P</w:t>
      </w:r>
      <w:r w:rsidR="00E90AF7" w:rsidRPr="00B35861">
        <w:t>la</w:t>
      </w:r>
      <w:r w:rsidR="00BA5722" w:rsidRPr="00B35861">
        <w:t xml:space="preserve">ncısı, </w:t>
      </w:r>
      <w:r w:rsidR="007D62BB" w:rsidRPr="00B35861">
        <w:t>Çankaya Üniversitesi Şehir ve Bölge Planlama Bölümü</w:t>
      </w:r>
      <w:r w:rsidR="00C647A7" w:rsidRPr="00B35861">
        <w:t xml:space="preserve"> </w:t>
      </w:r>
      <w:r w:rsidR="00BA4653" w:rsidRPr="00B35861">
        <w:t>Öğretim</w:t>
      </w:r>
      <w:r w:rsidR="00C647A7" w:rsidRPr="00B35861">
        <w:t xml:space="preserve"> </w:t>
      </w:r>
      <w:r w:rsidR="009E4C79" w:rsidRPr="00B35861">
        <w:t>Üyesi</w:t>
      </w:r>
      <w:r w:rsidR="007D62BB" w:rsidRPr="00B35861">
        <w:t>)</w:t>
      </w:r>
    </w:p>
    <w:p w:rsidR="0031797D" w:rsidRPr="00B35861" w:rsidRDefault="00126F16" w:rsidP="002A10B4">
      <w:pPr>
        <w:pStyle w:val="ListParagraph"/>
        <w:numPr>
          <w:ilvl w:val="0"/>
          <w:numId w:val="3"/>
        </w:numPr>
        <w:spacing w:after="120" w:line="240" w:lineRule="auto"/>
      </w:pPr>
      <w:r w:rsidRPr="00B35861">
        <w:t>Başak Demir</w:t>
      </w:r>
      <w:r w:rsidR="0031797D" w:rsidRPr="00B35861">
        <w:t xml:space="preserve"> (</w:t>
      </w:r>
      <w:r w:rsidRPr="00B35861">
        <w:t xml:space="preserve">Şehir Plancısı, </w:t>
      </w:r>
      <w:r w:rsidR="0031797D" w:rsidRPr="00B35861">
        <w:t>Çankaya Üniversitesi Mimarlık Bölümü Öğretim Görevlisi)</w:t>
      </w:r>
    </w:p>
    <w:p w:rsidR="00126F16" w:rsidRPr="00B35861" w:rsidRDefault="00126F16" w:rsidP="008F29E7">
      <w:pPr>
        <w:pStyle w:val="ListParagraph"/>
        <w:numPr>
          <w:ilvl w:val="0"/>
          <w:numId w:val="3"/>
        </w:numPr>
        <w:spacing w:after="120" w:line="240" w:lineRule="auto"/>
      </w:pPr>
      <w:r w:rsidRPr="00B35861">
        <w:t xml:space="preserve">Semih Kelleci </w:t>
      </w:r>
      <w:r w:rsidR="00737132" w:rsidRPr="00B35861">
        <w:t>(</w:t>
      </w:r>
      <w:r w:rsidRPr="00B35861">
        <w:t>Şehir Plancısı, Çankaya Üniversitesi Mimarlık Bölümü Öğretim Görevlisi)</w:t>
      </w:r>
    </w:p>
    <w:p w:rsidR="007D62BB" w:rsidRPr="00B35861" w:rsidRDefault="00126F16" w:rsidP="008F29E7">
      <w:pPr>
        <w:pStyle w:val="ListParagraph"/>
        <w:numPr>
          <w:ilvl w:val="0"/>
          <w:numId w:val="3"/>
        </w:numPr>
        <w:spacing w:after="120" w:line="240" w:lineRule="auto"/>
      </w:pPr>
      <w:r w:rsidRPr="00B35861">
        <w:t>Kayahan Kaya</w:t>
      </w:r>
      <w:r w:rsidR="004A7C2F" w:rsidRPr="00B35861">
        <w:t xml:space="preserve"> (</w:t>
      </w:r>
      <w:r w:rsidRPr="00B35861">
        <w:t xml:space="preserve">Grafik Tasarımcı, TRT </w:t>
      </w:r>
      <w:r w:rsidR="004A7C2F" w:rsidRPr="00B35861">
        <w:t>)</w:t>
      </w:r>
    </w:p>
    <w:p w:rsidR="00FF15D2" w:rsidRPr="00B35861" w:rsidRDefault="00FF15D2" w:rsidP="002A10B4">
      <w:pPr>
        <w:spacing w:after="120" w:line="240" w:lineRule="auto"/>
      </w:pPr>
    </w:p>
    <w:p w:rsidR="00E35326" w:rsidRPr="00B35861" w:rsidRDefault="000B1493" w:rsidP="002A10B4">
      <w:pPr>
        <w:spacing w:after="120" w:line="240" w:lineRule="auto"/>
      </w:pPr>
      <w:r w:rsidRPr="00B35861">
        <w:t>YEDEK ÜYELER</w:t>
      </w:r>
    </w:p>
    <w:p w:rsidR="007D62BB" w:rsidRPr="00B35861" w:rsidRDefault="0014575E" w:rsidP="002A10B4">
      <w:pPr>
        <w:pStyle w:val="ListParagraph"/>
        <w:numPr>
          <w:ilvl w:val="0"/>
          <w:numId w:val="5"/>
        </w:numPr>
        <w:spacing w:after="120" w:line="240" w:lineRule="auto"/>
      </w:pPr>
      <w:r w:rsidRPr="00B35861">
        <w:t>Can Gölgelioğlu</w:t>
      </w:r>
      <w:r w:rsidR="007D62BB" w:rsidRPr="00B35861">
        <w:t xml:space="preserve"> (Çankaya Üniversitesi Şehir ve Bölge Planlama Bölümü Öğretim </w:t>
      </w:r>
      <w:r w:rsidRPr="00B35861">
        <w:t>Görevlisi Dr.</w:t>
      </w:r>
      <w:r w:rsidR="007D62BB" w:rsidRPr="00B35861">
        <w:t>)</w:t>
      </w:r>
    </w:p>
    <w:p w:rsidR="002F0001" w:rsidRPr="00B35861" w:rsidRDefault="0014575E" w:rsidP="002F0001">
      <w:pPr>
        <w:pStyle w:val="ListParagraph"/>
        <w:numPr>
          <w:ilvl w:val="0"/>
          <w:numId w:val="5"/>
        </w:numPr>
        <w:spacing w:after="120" w:line="240" w:lineRule="auto"/>
      </w:pPr>
      <w:r w:rsidRPr="00B35861">
        <w:t xml:space="preserve">Evren Özesen </w:t>
      </w:r>
      <w:r w:rsidR="00993694" w:rsidRPr="00B35861">
        <w:t>(</w:t>
      </w:r>
      <w:r w:rsidRPr="00B35861">
        <w:t>Fotoğraf Sanatçısı, Serbest</w:t>
      </w:r>
      <w:r w:rsidR="00993694" w:rsidRPr="00B35861">
        <w:t>)</w:t>
      </w:r>
    </w:p>
    <w:p w:rsidR="00E35326" w:rsidRPr="00B35861" w:rsidRDefault="00E35326" w:rsidP="002A10B4">
      <w:pPr>
        <w:spacing w:after="120" w:line="240" w:lineRule="auto"/>
      </w:pPr>
    </w:p>
    <w:p w:rsidR="002B7F60" w:rsidRPr="00B35861" w:rsidRDefault="002B7F60" w:rsidP="002A10B4">
      <w:pPr>
        <w:spacing w:after="120" w:line="240" w:lineRule="auto"/>
      </w:pPr>
    </w:p>
    <w:p w:rsidR="00E35326" w:rsidRPr="00B35861" w:rsidRDefault="00E35326" w:rsidP="002A10B4">
      <w:pPr>
        <w:spacing w:after="120" w:line="240" w:lineRule="auto"/>
      </w:pPr>
      <w:r w:rsidRPr="00B35861">
        <w:t>İLETİŞİM-BAŞVURU</w:t>
      </w:r>
    </w:p>
    <w:p w:rsidR="00C338E3" w:rsidRPr="00B35861" w:rsidRDefault="00816189" w:rsidP="002A10B4">
      <w:pPr>
        <w:spacing w:after="120" w:line="240" w:lineRule="auto"/>
      </w:pPr>
      <w:r w:rsidRPr="00B35861">
        <w:t>Çankaya Üniversitesi Şehir ve Bölge Planlama Bölümü</w:t>
      </w:r>
    </w:p>
    <w:p w:rsidR="007C4933" w:rsidRPr="00B35861" w:rsidRDefault="007C4933" w:rsidP="002A10B4">
      <w:pPr>
        <w:spacing w:after="120" w:line="240" w:lineRule="auto"/>
      </w:pPr>
      <w:r w:rsidRPr="00B35861">
        <w:t xml:space="preserve">Çankaya Üniveritesi Merkez Kampüsü, Eskişehir Yolu 29. Km, Yukarıyurtçu Mahallesi Mimar Sinan Caddesi No:4 06790, Etimesgut/ANKARA </w:t>
      </w:r>
    </w:p>
    <w:p w:rsidR="000A2910" w:rsidRPr="00B35861" w:rsidRDefault="00816189" w:rsidP="002A10B4">
      <w:pPr>
        <w:spacing w:after="120" w:line="240" w:lineRule="auto"/>
      </w:pPr>
      <w:r w:rsidRPr="00B35861">
        <w:t xml:space="preserve">Telefon: </w:t>
      </w:r>
      <w:r w:rsidR="007C4933" w:rsidRPr="00B35861">
        <w:t>+90 312 2331000 / 1656</w:t>
      </w:r>
    </w:p>
    <w:p w:rsidR="000A2910" w:rsidRPr="00B35861" w:rsidRDefault="000A2910" w:rsidP="002A10B4"/>
    <w:p w:rsidR="002B7F60" w:rsidRPr="00B35861" w:rsidRDefault="002B7F60" w:rsidP="002A10B4">
      <w:r w:rsidRPr="00B35861">
        <w:br w:type="page"/>
      </w:r>
    </w:p>
    <w:p w:rsidR="00816189" w:rsidRPr="00B35861" w:rsidRDefault="00AA0DF1" w:rsidP="002A10B4">
      <w:pPr>
        <w:spacing w:after="120" w:line="240" w:lineRule="auto"/>
      </w:pPr>
      <w:r w:rsidRPr="00B35861">
        <w:lastRenderedPageBreak/>
        <w:t>KATILIM FORMU</w:t>
      </w:r>
    </w:p>
    <w:p w:rsidR="00CC2AB4" w:rsidRPr="00B35861" w:rsidRDefault="00CC2AB4" w:rsidP="002A10B4">
      <w:pPr>
        <w:spacing w:after="120" w:line="240" w:lineRule="auto"/>
        <w:rPr>
          <w:i/>
          <w:sz w:val="20"/>
        </w:rPr>
      </w:pPr>
      <w:r w:rsidRPr="00B35861">
        <w:rPr>
          <w:i/>
          <w:sz w:val="20"/>
        </w:rPr>
        <w:t>(Bu form eksiksiz doldurulduktan sonra üzerinde rumuz yazılan kapalı bir zarfa konularak teslim edilecektir)</w:t>
      </w:r>
    </w:p>
    <w:p w:rsidR="00EA2574" w:rsidRDefault="00EA2574" w:rsidP="002A10B4">
      <w:pPr>
        <w:spacing w:after="120" w:line="240" w:lineRule="auto"/>
      </w:pPr>
    </w:p>
    <w:p w:rsidR="00AA0DF1" w:rsidRPr="00B35861" w:rsidRDefault="00AA0DF1" w:rsidP="002A10B4">
      <w:pPr>
        <w:spacing w:after="120" w:line="240" w:lineRule="auto"/>
      </w:pPr>
      <w:r w:rsidRPr="00B35861">
        <w:t xml:space="preserve">RUMUZ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2"/>
        <w:gridCol w:w="882"/>
        <w:gridCol w:w="882"/>
        <w:gridCol w:w="882"/>
        <w:gridCol w:w="882"/>
      </w:tblGrid>
      <w:tr w:rsidR="00AA0DF1" w:rsidRPr="00B35861" w:rsidTr="00AA0DF1">
        <w:trPr>
          <w:trHeight w:val="731"/>
        </w:trPr>
        <w:tc>
          <w:tcPr>
            <w:tcW w:w="882" w:type="dxa"/>
          </w:tcPr>
          <w:p w:rsidR="00AA0DF1" w:rsidRPr="00B35861" w:rsidRDefault="00AA0DF1" w:rsidP="002A10B4">
            <w:pPr>
              <w:spacing w:after="120"/>
            </w:pPr>
          </w:p>
        </w:tc>
        <w:tc>
          <w:tcPr>
            <w:tcW w:w="882" w:type="dxa"/>
          </w:tcPr>
          <w:p w:rsidR="00AA0DF1" w:rsidRPr="00B35861" w:rsidRDefault="00AA0DF1" w:rsidP="002A10B4">
            <w:pPr>
              <w:spacing w:after="120"/>
            </w:pPr>
          </w:p>
        </w:tc>
        <w:tc>
          <w:tcPr>
            <w:tcW w:w="882" w:type="dxa"/>
          </w:tcPr>
          <w:p w:rsidR="00AA0DF1" w:rsidRPr="00B35861" w:rsidRDefault="00AA0DF1" w:rsidP="002A10B4">
            <w:pPr>
              <w:spacing w:after="120"/>
            </w:pPr>
          </w:p>
        </w:tc>
        <w:tc>
          <w:tcPr>
            <w:tcW w:w="882" w:type="dxa"/>
          </w:tcPr>
          <w:p w:rsidR="00AA0DF1" w:rsidRPr="00B35861" w:rsidRDefault="00AA0DF1" w:rsidP="002A10B4">
            <w:pPr>
              <w:spacing w:after="120"/>
            </w:pPr>
          </w:p>
        </w:tc>
        <w:tc>
          <w:tcPr>
            <w:tcW w:w="882" w:type="dxa"/>
          </w:tcPr>
          <w:p w:rsidR="00AA0DF1" w:rsidRPr="00B35861" w:rsidRDefault="00AA0DF1" w:rsidP="002A10B4">
            <w:pPr>
              <w:spacing w:after="120"/>
            </w:pPr>
          </w:p>
        </w:tc>
      </w:tr>
    </w:tbl>
    <w:p w:rsidR="00AA0DF1" w:rsidRPr="00B35861" w:rsidRDefault="00AA0DF1" w:rsidP="002A10B4">
      <w:pPr>
        <w:spacing w:after="120" w:line="240" w:lineRule="auto"/>
      </w:pPr>
    </w:p>
    <w:p w:rsidR="00AA0DF1" w:rsidRPr="00B35861" w:rsidRDefault="00AA0DF1" w:rsidP="002A10B4">
      <w:pPr>
        <w:spacing w:after="120" w:line="240" w:lineRule="auto"/>
      </w:pPr>
    </w:p>
    <w:p w:rsidR="00AA0DF1" w:rsidRPr="00B35861" w:rsidRDefault="00AA0DF1" w:rsidP="002A10B4">
      <w:pPr>
        <w:spacing w:after="240" w:line="360" w:lineRule="auto"/>
      </w:pPr>
      <w:r w:rsidRPr="00B35861">
        <w:t>AD:.............................................................................................................................................................</w:t>
      </w:r>
    </w:p>
    <w:p w:rsidR="00AA0DF1" w:rsidRPr="00B35861" w:rsidRDefault="00AA0DF1" w:rsidP="002A10B4">
      <w:pPr>
        <w:spacing w:after="240" w:line="360" w:lineRule="auto"/>
      </w:pPr>
      <w:r w:rsidRPr="00B35861">
        <w:t>SOYAD:.......................................................................................................................................................</w:t>
      </w:r>
    </w:p>
    <w:p w:rsidR="00AA0DF1" w:rsidRPr="00B35861" w:rsidRDefault="00AA0DF1" w:rsidP="002A10B4">
      <w:pPr>
        <w:spacing w:after="240" w:line="360" w:lineRule="auto"/>
      </w:pPr>
      <w:r w:rsidRPr="00B35861">
        <w:t>ADRES: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:rsidR="00AA0DF1" w:rsidRPr="00B35861" w:rsidRDefault="00AA0DF1" w:rsidP="002A10B4">
      <w:pPr>
        <w:spacing w:after="240" w:line="360" w:lineRule="auto"/>
      </w:pPr>
      <w:r w:rsidRPr="00B35861">
        <w:t>TELEFON:...................................................................................................................................................</w:t>
      </w:r>
    </w:p>
    <w:p w:rsidR="00AA0DF1" w:rsidRPr="00B35861" w:rsidRDefault="00AA0DF1" w:rsidP="002A10B4">
      <w:pPr>
        <w:spacing w:after="240" w:line="360" w:lineRule="auto"/>
      </w:pPr>
      <w:r w:rsidRPr="00B35861">
        <w:t>CEP TEL.:</w:t>
      </w:r>
      <w:r w:rsidR="00856554" w:rsidRPr="00B35861">
        <w:t>....................................................................................................................................................</w:t>
      </w:r>
    </w:p>
    <w:p w:rsidR="00AA0DF1" w:rsidRPr="00B35861" w:rsidRDefault="00AA0DF1" w:rsidP="002A10B4">
      <w:pPr>
        <w:spacing w:after="240" w:line="360" w:lineRule="auto"/>
      </w:pPr>
      <w:r w:rsidRPr="00B35861">
        <w:t>E-POSTA:</w:t>
      </w:r>
      <w:r w:rsidR="00856554" w:rsidRPr="00B35861">
        <w:t>....................................................................................................................................................</w:t>
      </w:r>
    </w:p>
    <w:p w:rsidR="00AA0DF1" w:rsidRPr="00B35861" w:rsidRDefault="00AA0DF1" w:rsidP="002A10B4">
      <w:pPr>
        <w:spacing w:after="12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11"/>
        <w:gridCol w:w="4445"/>
        <w:gridCol w:w="2649"/>
        <w:gridCol w:w="1157"/>
      </w:tblGrid>
      <w:tr w:rsidR="000B2A62" w:rsidRPr="00B35861" w:rsidTr="000B2A62">
        <w:tc>
          <w:tcPr>
            <w:tcW w:w="817" w:type="dxa"/>
          </w:tcPr>
          <w:p w:rsidR="000B2A62" w:rsidRPr="00B35861" w:rsidRDefault="000B2A62" w:rsidP="002A10B4">
            <w:pPr>
              <w:spacing w:after="120"/>
            </w:pPr>
            <w:r w:rsidRPr="00B35861">
              <w:t>Sıra No</w:t>
            </w:r>
          </w:p>
        </w:tc>
        <w:tc>
          <w:tcPr>
            <w:tcW w:w="4536" w:type="dxa"/>
          </w:tcPr>
          <w:p w:rsidR="000B2A62" w:rsidRPr="00B35861" w:rsidRDefault="000B2A62" w:rsidP="002A10B4">
            <w:pPr>
              <w:spacing w:after="120"/>
            </w:pPr>
            <w:r w:rsidRPr="00B35861">
              <w:t>Eser Adı</w:t>
            </w:r>
          </w:p>
        </w:tc>
        <w:tc>
          <w:tcPr>
            <w:tcW w:w="2693" w:type="dxa"/>
          </w:tcPr>
          <w:p w:rsidR="000B2A62" w:rsidRPr="00B35861" w:rsidRDefault="000B2A62" w:rsidP="002A10B4">
            <w:pPr>
              <w:spacing w:after="120"/>
            </w:pPr>
            <w:r w:rsidRPr="00B35861">
              <w:t>Çekim Yeri</w:t>
            </w:r>
          </w:p>
        </w:tc>
        <w:tc>
          <w:tcPr>
            <w:tcW w:w="1166" w:type="dxa"/>
          </w:tcPr>
          <w:p w:rsidR="000B2A62" w:rsidRPr="00B35861" w:rsidRDefault="000B2A62" w:rsidP="002A10B4">
            <w:pPr>
              <w:spacing w:after="120"/>
            </w:pPr>
            <w:r w:rsidRPr="00B35861">
              <w:t>Çekim Yılı</w:t>
            </w:r>
          </w:p>
        </w:tc>
      </w:tr>
      <w:tr w:rsidR="000B2A62" w:rsidRPr="00B35861" w:rsidTr="000B2A62">
        <w:tc>
          <w:tcPr>
            <w:tcW w:w="817" w:type="dxa"/>
          </w:tcPr>
          <w:p w:rsidR="000B2A62" w:rsidRPr="00B35861" w:rsidRDefault="000B2A62" w:rsidP="002A10B4">
            <w:pPr>
              <w:spacing w:after="120"/>
            </w:pPr>
            <w:r w:rsidRPr="00B35861">
              <w:t>1</w:t>
            </w:r>
          </w:p>
        </w:tc>
        <w:tc>
          <w:tcPr>
            <w:tcW w:w="4536" w:type="dxa"/>
          </w:tcPr>
          <w:p w:rsidR="000B2A62" w:rsidRPr="00B35861" w:rsidRDefault="000B2A62" w:rsidP="002A10B4">
            <w:pPr>
              <w:spacing w:after="120"/>
            </w:pPr>
          </w:p>
        </w:tc>
        <w:tc>
          <w:tcPr>
            <w:tcW w:w="2693" w:type="dxa"/>
          </w:tcPr>
          <w:p w:rsidR="000B2A62" w:rsidRPr="00B35861" w:rsidRDefault="000B2A62" w:rsidP="002A10B4">
            <w:pPr>
              <w:spacing w:after="120"/>
            </w:pPr>
          </w:p>
        </w:tc>
        <w:tc>
          <w:tcPr>
            <w:tcW w:w="1166" w:type="dxa"/>
          </w:tcPr>
          <w:p w:rsidR="000B2A62" w:rsidRPr="00B35861" w:rsidRDefault="000B2A62" w:rsidP="002A10B4">
            <w:pPr>
              <w:spacing w:after="120"/>
            </w:pPr>
          </w:p>
        </w:tc>
      </w:tr>
      <w:tr w:rsidR="000B2A62" w:rsidRPr="00B35861" w:rsidTr="000B2A62">
        <w:tc>
          <w:tcPr>
            <w:tcW w:w="817" w:type="dxa"/>
          </w:tcPr>
          <w:p w:rsidR="000B2A62" w:rsidRPr="00B35861" w:rsidRDefault="000B2A62" w:rsidP="002A10B4">
            <w:pPr>
              <w:spacing w:after="120"/>
            </w:pPr>
            <w:r w:rsidRPr="00B35861">
              <w:t>2</w:t>
            </w:r>
          </w:p>
        </w:tc>
        <w:tc>
          <w:tcPr>
            <w:tcW w:w="4536" w:type="dxa"/>
          </w:tcPr>
          <w:p w:rsidR="000B2A62" w:rsidRPr="00B35861" w:rsidRDefault="000B2A62" w:rsidP="002A10B4">
            <w:pPr>
              <w:spacing w:after="120"/>
            </w:pPr>
          </w:p>
        </w:tc>
        <w:tc>
          <w:tcPr>
            <w:tcW w:w="2693" w:type="dxa"/>
          </w:tcPr>
          <w:p w:rsidR="000B2A62" w:rsidRPr="00B35861" w:rsidRDefault="000B2A62" w:rsidP="002A10B4">
            <w:pPr>
              <w:spacing w:after="120"/>
            </w:pPr>
          </w:p>
        </w:tc>
        <w:tc>
          <w:tcPr>
            <w:tcW w:w="1166" w:type="dxa"/>
          </w:tcPr>
          <w:p w:rsidR="000B2A62" w:rsidRPr="00B35861" w:rsidRDefault="000B2A62" w:rsidP="002A10B4">
            <w:pPr>
              <w:spacing w:after="120"/>
            </w:pPr>
          </w:p>
        </w:tc>
      </w:tr>
      <w:tr w:rsidR="000B2A62" w:rsidRPr="00B35861" w:rsidTr="000B2A62">
        <w:tc>
          <w:tcPr>
            <w:tcW w:w="817" w:type="dxa"/>
          </w:tcPr>
          <w:p w:rsidR="000B2A62" w:rsidRPr="00B35861" w:rsidRDefault="000B2A62" w:rsidP="002A10B4">
            <w:pPr>
              <w:spacing w:after="120"/>
            </w:pPr>
            <w:r w:rsidRPr="00B35861">
              <w:t>3</w:t>
            </w:r>
          </w:p>
        </w:tc>
        <w:tc>
          <w:tcPr>
            <w:tcW w:w="4536" w:type="dxa"/>
          </w:tcPr>
          <w:p w:rsidR="000B2A62" w:rsidRPr="00B35861" w:rsidRDefault="000B2A62" w:rsidP="002A10B4">
            <w:pPr>
              <w:spacing w:after="120"/>
            </w:pPr>
          </w:p>
        </w:tc>
        <w:tc>
          <w:tcPr>
            <w:tcW w:w="2693" w:type="dxa"/>
          </w:tcPr>
          <w:p w:rsidR="000B2A62" w:rsidRPr="00B35861" w:rsidRDefault="000B2A62" w:rsidP="002A10B4">
            <w:pPr>
              <w:spacing w:after="120"/>
            </w:pPr>
          </w:p>
        </w:tc>
        <w:tc>
          <w:tcPr>
            <w:tcW w:w="1166" w:type="dxa"/>
          </w:tcPr>
          <w:p w:rsidR="000B2A62" w:rsidRPr="00B35861" w:rsidRDefault="000B2A62" w:rsidP="002A10B4">
            <w:pPr>
              <w:spacing w:after="120"/>
            </w:pPr>
          </w:p>
        </w:tc>
      </w:tr>
    </w:tbl>
    <w:p w:rsidR="00AA0DF1" w:rsidRPr="00B35861" w:rsidRDefault="00AA0DF1" w:rsidP="002A10B4">
      <w:pPr>
        <w:spacing w:after="120" w:line="240" w:lineRule="auto"/>
      </w:pPr>
    </w:p>
    <w:p w:rsidR="00427E72" w:rsidRPr="00B35861" w:rsidRDefault="00427E72" w:rsidP="002A10B4">
      <w:pPr>
        <w:spacing w:after="120" w:line="240" w:lineRule="auto"/>
      </w:pPr>
    </w:p>
    <w:p w:rsidR="00427E72" w:rsidRPr="00B35861" w:rsidRDefault="00427E72" w:rsidP="002A10B4">
      <w:pPr>
        <w:spacing w:after="120" w:line="240" w:lineRule="auto"/>
      </w:pPr>
      <w:r w:rsidRPr="00B35861">
        <w:t>Şartname Hükümlerini aynen kabul ediyorum</w:t>
      </w:r>
    </w:p>
    <w:p w:rsidR="00427E72" w:rsidRPr="00B35861" w:rsidRDefault="00427E72" w:rsidP="002A10B4">
      <w:pPr>
        <w:spacing w:after="120" w:line="240" w:lineRule="auto"/>
      </w:pPr>
    </w:p>
    <w:p w:rsidR="00427E72" w:rsidRDefault="00427E72" w:rsidP="002A10B4">
      <w:pPr>
        <w:spacing w:after="120" w:line="240" w:lineRule="auto"/>
      </w:pPr>
      <w:r w:rsidRPr="00B35861">
        <w:t>İmza:..........................................................................................................................................................</w:t>
      </w:r>
    </w:p>
    <w:sectPr w:rsidR="00427E7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4C5082"/>
    <w:multiLevelType w:val="hybridMultilevel"/>
    <w:tmpl w:val="5B4A7A1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C11EA4"/>
    <w:multiLevelType w:val="hybridMultilevel"/>
    <w:tmpl w:val="5B4A7A1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2DC0344"/>
    <w:multiLevelType w:val="hybridMultilevel"/>
    <w:tmpl w:val="6C4C405C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F824EE9"/>
    <w:multiLevelType w:val="hybridMultilevel"/>
    <w:tmpl w:val="ECC49C1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6CD1DF6"/>
    <w:multiLevelType w:val="hybridMultilevel"/>
    <w:tmpl w:val="ECC49C1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yMjcxNzU1MTO2NDdX0lEKTi0uzszPAymwqAUA7ObMjywAAAA="/>
  </w:docVars>
  <w:rsids>
    <w:rsidRoot w:val="00103158"/>
    <w:rsid w:val="00017B38"/>
    <w:rsid w:val="00054BA6"/>
    <w:rsid w:val="00080BD5"/>
    <w:rsid w:val="00083BA3"/>
    <w:rsid w:val="0008600B"/>
    <w:rsid w:val="000864FF"/>
    <w:rsid w:val="00087D8C"/>
    <w:rsid w:val="000908BE"/>
    <w:rsid w:val="000952C0"/>
    <w:rsid w:val="000A2910"/>
    <w:rsid w:val="000B1493"/>
    <w:rsid w:val="000B2A62"/>
    <w:rsid w:val="000C1F7B"/>
    <w:rsid w:val="000C5005"/>
    <w:rsid w:val="000E5E3B"/>
    <w:rsid w:val="00103158"/>
    <w:rsid w:val="00125106"/>
    <w:rsid w:val="00126F16"/>
    <w:rsid w:val="0014575E"/>
    <w:rsid w:val="001905AA"/>
    <w:rsid w:val="00191187"/>
    <w:rsid w:val="00195B20"/>
    <w:rsid w:val="001B09FF"/>
    <w:rsid w:val="001D2DA7"/>
    <w:rsid w:val="00212928"/>
    <w:rsid w:val="00214038"/>
    <w:rsid w:val="0021544E"/>
    <w:rsid w:val="00216AC0"/>
    <w:rsid w:val="0022015C"/>
    <w:rsid w:val="00256620"/>
    <w:rsid w:val="00282425"/>
    <w:rsid w:val="002A10B4"/>
    <w:rsid w:val="002A5D73"/>
    <w:rsid w:val="002B7F60"/>
    <w:rsid w:val="002C13B6"/>
    <w:rsid w:val="002C2535"/>
    <w:rsid w:val="002D0A29"/>
    <w:rsid w:val="002E1C43"/>
    <w:rsid w:val="002F0001"/>
    <w:rsid w:val="0031797D"/>
    <w:rsid w:val="0032467C"/>
    <w:rsid w:val="0033197E"/>
    <w:rsid w:val="00334EB4"/>
    <w:rsid w:val="00336785"/>
    <w:rsid w:val="00343A9F"/>
    <w:rsid w:val="00353913"/>
    <w:rsid w:val="00357897"/>
    <w:rsid w:val="003A0213"/>
    <w:rsid w:val="003F3092"/>
    <w:rsid w:val="003F69F7"/>
    <w:rsid w:val="00413F95"/>
    <w:rsid w:val="00421415"/>
    <w:rsid w:val="00427E72"/>
    <w:rsid w:val="004318FF"/>
    <w:rsid w:val="0044409B"/>
    <w:rsid w:val="00453145"/>
    <w:rsid w:val="004914BC"/>
    <w:rsid w:val="004A7C2F"/>
    <w:rsid w:val="004D7819"/>
    <w:rsid w:val="00511C68"/>
    <w:rsid w:val="00524595"/>
    <w:rsid w:val="00534A95"/>
    <w:rsid w:val="00547ED3"/>
    <w:rsid w:val="005519CA"/>
    <w:rsid w:val="0057100E"/>
    <w:rsid w:val="00586157"/>
    <w:rsid w:val="005C1F1E"/>
    <w:rsid w:val="005C4514"/>
    <w:rsid w:val="005D18A0"/>
    <w:rsid w:val="005E0BC6"/>
    <w:rsid w:val="005E0F96"/>
    <w:rsid w:val="005E4970"/>
    <w:rsid w:val="0060221F"/>
    <w:rsid w:val="00614946"/>
    <w:rsid w:val="00623CCA"/>
    <w:rsid w:val="00671A32"/>
    <w:rsid w:val="00692A30"/>
    <w:rsid w:val="006B638A"/>
    <w:rsid w:val="006B6C0C"/>
    <w:rsid w:val="006B7D72"/>
    <w:rsid w:val="00717FC2"/>
    <w:rsid w:val="00737132"/>
    <w:rsid w:val="007507D4"/>
    <w:rsid w:val="00754BF0"/>
    <w:rsid w:val="007613BF"/>
    <w:rsid w:val="00764E3E"/>
    <w:rsid w:val="00765344"/>
    <w:rsid w:val="00767B4A"/>
    <w:rsid w:val="007769BA"/>
    <w:rsid w:val="0078342E"/>
    <w:rsid w:val="007A02DD"/>
    <w:rsid w:val="007B2844"/>
    <w:rsid w:val="007C4933"/>
    <w:rsid w:val="007C5DA1"/>
    <w:rsid w:val="007D62BB"/>
    <w:rsid w:val="007F7A74"/>
    <w:rsid w:val="007F7FE2"/>
    <w:rsid w:val="00801219"/>
    <w:rsid w:val="00811F77"/>
    <w:rsid w:val="00816189"/>
    <w:rsid w:val="00840193"/>
    <w:rsid w:val="0084132F"/>
    <w:rsid w:val="0084727D"/>
    <w:rsid w:val="00856554"/>
    <w:rsid w:val="0086659C"/>
    <w:rsid w:val="00885390"/>
    <w:rsid w:val="008F6A41"/>
    <w:rsid w:val="009217C3"/>
    <w:rsid w:val="009376EA"/>
    <w:rsid w:val="009519CF"/>
    <w:rsid w:val="0095751C"/>
    <w:rsid w:val="009701D4"/>
    <w:rsid w:val="00973C1D"/>
    <w:rsid w:val="00981543"/>
    <w:rsid w:val="00993694"/>
    <w:rsid w:val="009B770A"/>
    <w:rsid w:val="009E4C79"/>
    <w:rsid w:val="009E7A8A"/>
    <w:rsid w:val="009F7D71"/>
    <w:rsid w:val="00A037FC"/>
    <w:rsid w:val="00A164C1"/>
    <w:rsid w:val="00A24F27"/>
    <w:rsid w:val="00A46B43"/>
    <w:rsid w:val="00A53FBE"/>
    <w:rsid w:val="00A6422A"/>
    <w:rsid w:val="00AA0DF1"/>
    <w:rsid w:val="00AB2237"/>
    <w:rsid w:val="00AC088F"/>
    <w:rsid w:val="00AC70AB"/>
    <w:rsid w:val="00AE0D27"/>
    <w:rsid w:val="00AE7205"/>
    <w:rsid w:val="00AF04F2"/>
    <w:rsid w:val="00B0368B"/>
    <w:rsid w:val="00B2432B"/>
    <w:rsid w:val="00B35861"/>
    <w:rsid w:val="00B52BA4"/>
    <w:rsid w:val="00B539CC"/>
    <w:rsid w:val="00B77B12"/>
    <w:rsid w:val="00BA4653"/>
    <w:rsid w:val="00BA5722"/>
    <w:rsid w:val="00BC103C"/>
    <w:rsid w:val="00BC28BF"/>
    <w:rsid w:val="00BD658E"/>
    <w:rsid w:val="00BF56E9"/>
    <w:rsid w:val="00C00950"/>
    <w:rsid w:val="00C03812"/>
    <w:rsid w:val="00C13473"/>
    <w:rsid w:val="00C16178"/>
    <w:rsid w:val="00C17537"/>
    <w:rsid w:val="00C22910"/>
    <w:rsid w:val="00C253BF"/>
    <w:rsid w:val="00C338E3"/>
    <w:rsid w:val="00C36918"/>
    <w:rsid w:val="00C6174A"/>
    <w:rsid w:val="00C647A7"/>
    <w:rsid w:val="00C7739D"/>
    <w:rsid w:val="00CB3D5F"/>
    <w:rsid w:val="00CC2AB4"/>
    <w:rsid w:val="00CC39D3"/>
    <w:rsid w:val="00CE4A68"/>
    <w:rsid w:val="00CF1BE6"/>
    <w:rsid w:val="00CF34FC"/>
    <w:rsid w:val="00D23880"/>
    <w:rsid w:val="00D30D87"/>
    <w:rsid w:val="00D43DFE"/>
    <w:rsid w:val="00D470DA"/>
    <w:rsid w:val="00D720EF"/>
    <w:rsid w:val="00D77247"/>
    <w:rsid w:val="00D820EB"/>
    <w:rsid w:val="00D83CB3"/>
    <w:rsid w:val="00D912E0"/>
    <w:rsid w:val="00D92407"/>
    <w:rsid w:val="00DB09F3"/>
    <w:rsid w:val="00DB41A5"/>
    <w:rsid w:val="00DC4ABD"/>
    <w:rsid w:val="00DD63DB"/>
    <w:rsid w:val="00DF55DD"/>
    <w:rsid w:val="00E35326"/>
    <w:rsid w:val="00E47439"/>
    <w:rsid w:val="00E63F15"/>
    <w:rsid w:val="00E90AF7"/>
    <w:rsid w:val="00EA2574"/>
    <w:rsid w:val="00EA73B4"/>
    <w:rsid w:val="00EC34E8"/>
    <w:rsid w:val="00ED25A9"/>
    <w:rsid w:val="00EE6563"/>
    <w:rsid w:val="00EF54E2"/>
    <w:rsid w:val="00F11784"/>
    <w:rsid w:val="00F24A42"/>
    <w:rsid w:val="00F706AC"/>
    <w:rsid w:val="00F754BC"/>
    <w:rsid w:val="00F80983"/>
    <w:rsid w:val="00F9390F"/>
    <w:rsid w:val="00F95C5B"/>
    <w:rsid w:val="00FB1EAA"/>
    <w:rsid w:val="00FD229B"/>
    <w:rsid w:val="00FE69CC"/>
    <w:rsid w:val="00FF15D2"/>
    <w:rsid w:val="00FF4F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23EA69"/>
  <w15:docId w15:val="{4B933523-53D2-47DE-A673-6E0B5E2949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132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24595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AA0D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23CC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3CCA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5E0F9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3095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32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38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21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2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cankaya.edu.tr/duyuru/index.php" TargetMode="External"/><Relationship Id="rId5" Type="http://schemas.openxmlformats.org/officeDocument/2006/relationships/hyperlink" Target="http://www.crp.cankaya.edu.t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4</Pages>
  <Words>1282</Words>
  <Characters>7314</Characters>
  <Application>Microsoft Office Word</Application>
  <DocSecurity>0</DocSecurity>
  <Lines>60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niz</dc:creator>
  <cp:lastModifiedBy>xx</cp:lastModifiedBy>
  <cp:revision>4</cp:revision>
  <cp:lastPrinted>2013-03-20T08:46:00Z</cp:lastPrinted>
  <dcterms:created xsi:type="dcterms:W3CDTF">2022-02-18T11:06:00Z</dcterms:created>
  <dcterms:modified xsi:type="dcterms:W3CDTF">2022-03-07T12:26:00Z</dcterms:modified>
</cp:coreProperties>
</file>